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57" w:type="dxa"/>
        <w:tblLook w:val="04A0" w:firstRow="1" w:lastRow="0" w:firstColumn="1" w:lastColumn="0" w:noHBand="0" w:noVBand="1"/>
      </w:tblPr>
      <w:tblGrid>
        <w:gridCol w:w="2497"/>
        <w:gridCol w:w="236"/>
        <w:gridCol w:w="7724"/>
      </w:tblGrid>
      <w:tr w:rsidR="00111B7C" w:rsidRPr="00D669DA" w14:paraId="4939D7AB" w14:textId="77777777" w:rsidTr="009562F4">
        <w:trPr>
          <w:cantSplit/>
          <w:trHeight w:val="1288"/>
        </w:trPr>
        <w:tc>
          <w:tcPr>
            <w:tcW w:w="2497" w:type="dxa"/>
            <w:tcMar>
              <w:top w:w="28" w:type="dxa"/>
              <w:bottom w:w="28" w:type="dxa"/>
            </w:tcMar>
          </w:tcPr>
          <w:p w14:paraId="4CEF8581" w14:textId="59880EDC" w:rsidR="00111B7C" w:rsidRPr="003B73CB" w:rsidRDefault="00DF078A" w:rsidP="00EF4FC0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ČETRTEK</w:t>
            </w:r>
            <w:r w:rsidR="008A0B36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 xml:space="preserve">, </w:t>
            </w:r>
            <w:r w:rsidR="00CA5EDA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2</w:t>
            </w:r>
            <w:r w:rsidR="009A7FBF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1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 xml:space="preserve">. </w:t>
            </w:r>
            <w:r w:rsidR="00CA5EDA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MAJ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 xml:space="preserve"> 20</w:t>
            </w:r>
            <w:r w:rsidR="00634351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2</w:t>
            </w:r>
            <w:r w:rsidR="009A7FBF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6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 xml:space="preserve">  </w:t>
            </w:r>
          </w:p>
          <w:p w14:paraId="79987390" w14:textId="77777777" w:rsidR="009A7FBF" w:rsidRDefault="009A7FBF" w:rsidP="00634351">
            <w:pPr>
              <w:spacing w:before="60" w:after="6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UM FGPA</w:t>
            </w:r>
          </w:p>
          <w:p w14:paraId="35B5EFA7" w14:textId="71D40C4F" w:rsidR="00634351" w:rsidRDefault="009A7FBF" w:rsidP="00634351">
            <w:pPr>
              <w:spacing w:before="60" w:after="6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Smetanova uliva 17</w:t>
            </w:r>
            <w:r w:rsidR="00634351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br/>
            </w:r>
            <w:r w:rsidR="00634351" w:rsidRPr="00634351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 xml:space="preserve"> SI-</w:t>
            </w:r>
            <w:r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2000 Maribor</w:t>
            </w:r>
            <w:r w:rsidR="00634351" w:rsidRPr="00634351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 xml:space="preserve"> </w:t>
            </w:r>
          </w:p>
          <w:p w14:paraId="1BE181E1" w14:textId="1FB7BCF3" w:rsidR="00111B7C" w:rsidRPr="0011125E" w:rsidRDefault="00111B7C" w:rsidP="00634351">
            <w:pPr>
              <w:spacing w:before="60" w:after="6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35404A50" w14:textId="77777777" w:rsidR="00111B7C" w:rsidRPr="00D669DA" w:rsidRDefault="00111B7C" w:rsidP="003F50DA">
            <w:pPr>
              <w:spacing w:before="60" w:after="60"/>
              <w:rPr>
                <w:rFonts w:ascii="Calibri Light" w:hAnsi="Calibri Light" w:cs="Calibri Light"/>
                <w:i/>
                <w:color w:val="002060"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vMerge w:val="restart"/>
            <w:tcBorders>
              <w:left w:val="single" w:sz="8" w:space="0" w:color="auto"/>
            </w:tcBorders>
            <w:tcMar>
              <w:top w:w="28" w:type="dxa"/>
              <w:bottom w:w="28" w:type="dxa"/>
            </w:tcMar>
          </w:tcPr>
          <w:p w14:paraId="7E6FB407" w14:textId="63D98696" w:rsidR="004D6D86" w:rsidRPr="007D7F01" w:rsidRDefault="00111B7C" w:rsidP="00170237">
            <w:pPr>
              <w:rPr>
                <w:rFonts w:ascii="Calibri Light" w:hAnsi="Calibri Light" w:cs="Calibri Light"/>
                <w:b/>
                <w:color w:val="002060"/>
                <w:sz w:val="26"/>
                <w:szCs w:val="26"/>
                <w:u w:val="single"/>
              </w:rPr>
            </w:pPr>
            <w:r w:rsidRPr="007D7F01">
              <w:rPr>
                <w:rFonts w:ascii="Calibri Light" w:hAnsi="Calibri Light" w:cs="Calibri Light"/>
                <w:b/>
                <w:color w:val="002060"/>
                <w:sz w:val="26"/>
                <w:szCs w:val="26"/>
                <w:u w:val="single"/>
              </w:rPr>
              <w:t>PROGRAM DOGODKA</w:t>
            </w:r>
            <w:r w:rsidR="006B69FE">
              <w:rPr>
                <w:rFonts w:ascii="Calibri Light" w:hAnsi="Calibri Light" w:cs="Calibri Light"/>
                <w:b/>
                <w:color w:val="002060"/>
                <w:sz w:val="26"/>
                <w:szCs w:val="26"/>
                <w:u w:val="single"/>
              </w:rPr>
              <w:t>*</w:t>
            </w:r>
          </w:p>
          <w:p w14:paraId="1E5A7000" w14:textId="1744088A" w:rsidR="00111B7C" w:rsidRPr="003B73CB" w:rsidRDefault="008C7898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9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0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103F4A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Registracija udeležencev</w:t>
            </w:r>
          </w:p>
          <w:p w14:paraId="0E87626E" w14:textId="596FF5E0" w:rsidR="00111B7C" w:rsidRPr="003B73CB" w:rsidRDefault="002B00C9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9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30</w:t>
            </w:r>
            <w:r w:rsidR="003703A1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 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Nagovori gostiteljev in pokroviteljev</w:t>
            </w:r>
          </w:p>
          <w:p w14:paraId="60F0C34C" w14:textId="6ECEC4ED" w:rsidR="00E95E53" w:rsidRDefault="00E95E53" w:rsidP="00E95E53">
            <w:pPr>
              <w:pStyle w:val="Naslov6"/>
              <w:spacing w:before="40"/>
              <w:ind w:left="248"/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izr. prof. dr. Andrej Ivanič, </w:t>
            </w:r>
            <w:r w:rsidRPr="000B548B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 xml:space="preserve">dekan </w:t>
            </w:r>
            <w:r w:rsidR="000B548B" w:rsidRPr="000B548B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 xml:space="preserve">UM </w:t>
            </w:r>
            <w:r w:rsidRPr="000B548B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>FGPA</w:t>
            </w:r>
          </w:p>
          <w:p w14:paraId="2688EA4C" w14:textId="77777777" w:rsidR="009507D6" w:rsidRDefault="009507D6" w:rsidP="009507D6">
            <w:pPr>
              <w:pStyle w:val="Naslov6"/>
              <w:spacing w:before="40"/>
              <w:ind w:left="248"/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</w:pPr>
            <w:r w:rsidRPr="00634351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Uroš ROZMAN, </w:t>
            </w:r>
            <w:r w:rsidRPr="00634351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>predsednik Društva za prometno infrastrukturo Maribor</w:t>
            </w:r>
          </w:p>
          <w:p w14:paraId="27A609DF" w14:textId="6B618E71" w:rsidR="006B69FE" w:rsidRDefault="00D262D0" w:rsidP="006B69FE">
            <w:pPr>
              <w:pStyle w:val="Naslov6"/>
              <w:spacing w:before="40"/>
              <w:ind w:left="248"/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>A</w:t>
            </w:r>
            <w:r w:rsidR="006B69FE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leksander </w:t>
            </w:r>
            <w:r w:rsidR="006B69FE" w:rsidRPr="00634351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Saša ARSENOVIČ, </w:t>
            </w:r>
            <w:r w:rsidR="006B69FE" w:rsidRPr="00F07C1F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>župan Mestne občine Maribor</w:t>
            </w:r>
          </w:p>
          <w:p w14:paraId="31A7964B" w14:textId="145EF4E8" w:rsidR="00D262D0" w:rsidRDefault="00D262D0" w:rsidP="00D262D0">
            <w:pPr>
              <w:pStyle w:val="Naslov6"/>
              <w:spacing w:before="40"/>
              <w:ind w:left="248"/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</w:pPr>
            <w:proofErr w:type="spellStart"/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>Evstahij</w:t>
            </w:r>
            <w:proofErr w:type="spellEnd"/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>Drmota</w:t>
            </w:r>
            <w:proofErr w:type="spellEnd"/>
            <w:r w:rsidRPr="00634351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 xml:space="preserve">, </w:t>
            </w:r>
            <w:r w:rsidRPr="00D262D0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>DRC</w:t>
            </w:r>
            <w:r w:rsidR="00676AA2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 xml:space="preserve"> – Združenje za promet in prometno infrastrukturo</w:t>
            </w:r>
          </w:p>
          <w:p w14:paraId="4D5B664D" w14:textId="77777777" w:rsidR="00103F4A" w:rsidRPr="006B2151" w:rsidRDefault="00103F4A" w:rsidP="00103F4A">
            <w:pPr>
              <w:rPr>
                <w:sz w:val="24"/>
                <w:szCs w:val="24"/>
              </w:rPr>
            </w:pPr>
          </w:p>
          <w:p w14:paraId="46706CF1" w14:textId="55513CB6" w:rsidR="00111B7C" w:rsidRPr="003B73CB" w:rsidRDefault="002B00C9" w:rsidP="000B66E7">
            <w:pPr>
              <w:spacing w:after="120"/>
              <w:ind w:left="624" w:hanging="624"/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0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="00111B7C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3703A1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sklop </w:t>
            </w:r>
            <w:r w:rsidR="008C7898" w:rsidRPr="008C7898">
              <w:rPr>
                <w:rFonts w:ascii="Calibri Light" w:hAnsi="Calibri Light" w:cs="Calibri Light"/>
                <w:b/>
                <w:smallCaps/>
                <w:color w:val="002060"/>
              </w:rPr>
              <w:t>1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 - s</w:t>
            </w:r>
            <w:r w:rsidR="008A0B36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trokovni referati</w:t>
            </w:r>
          </w:p>
          <w:p w14:paraId="621032A4" w14:textId="7A126919" w:rsidR="008A0B36" w:rsidRPr="00F07C1F" w:rsidRDefault="009A7FBF" w:rsidP="002B00C9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bookmarkStart w:id="0" w:name="_Hlk3964288"/>
            <w:r w:rsidRPr="009A7FBF">
              <w:rPr>
                <w:rFonts w:ascii="Calibri Light" w:hAnsi="Calibri Light" w:cs="Calibri Light"/>
                <w:iCs/>
                <w:sz w:val="20"/>
              </w:rPr>
              <w:t xml:space="preserve">E-MOBILNOST IN </w:t>
            </w:r>
            <w:r w:rsidR="00676AA2">
              <w:rPr>
                <w:rFonts w:ascii="Calibri Light" w:hAnsi="Calibri Light" w:cs="Calibri Light"/>
                <w:iCs/>
                <w:sz w:val="20"/>
              </w:rPr>
              <w:t>INFRASTRUKTURA PRIHODNOSTI</w:t>
            </w:r>
          </w:p>
          <w:p w14:paraId="2273964C" w14:textId="6885AE05" w:rsidR="008A0B36" w:rsidRPr="00F07C1F" w:rsidRDefault="00676AA2" w:rsidP="003B73CB">
            <w:pPr>
              <w:pStyle w:val="Naslov6"/>
              <w:spacing w:before="40"/>
              <w:ind w:left="248"/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auto"/>
                <w:sz w:val="20"/>
              </w:rPr>
              <w:t>Matej</w:t>
            </w:r>
            <w:r w:rsidR="001E4067" w:rsidRPr="001E4067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auto"/>
                <w:sz w:val="20"/>
              </w:rPr>
              <w:t xml:space="preserve"> </w:t>
            </w:r>
            <w:r w:rsidR="00D262D0" w:rsidRPr="001E4067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auto"/>
                <w:sz w:val="20"/>
              </w:rPr>
              <w:t>Pasa</w:t>
            </w:r>
            <w:r>
              <w:rPr>
                <w:rFonts w:ascii="Calibri Light" w:hAnsi="Calibri Light" w:cs="Calibri Light"/>
                <w:b w:val="0"/>
                <w:bCs w:val="0"/>
                <w:i w:val="0"/>
                <w:iCs/>
                <w:color w:val="auto"/>
                <w:sz w:val="20"/>
              </w:rPr>
              <w:t>r</w:t>
            </w:r>
            <w:r w:rsidR="00D262D0" w:rsidRPr="001E4067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auto"/>
                <w:sz w:val="20"/>
              </w:rPr>
              <w:t>ič</w:t>
            </w:r>
            <w:r w:rsidR="0011125E" w:rsidRPr="00F61790">
              <w:rPr>
                <w:rFonts w:ascii="Calibri Light" w:hAnsi="Calibri Light" w:cs="Calibri Light"/>
                <w:b w:val="0"/>
                <w:bCs w:val="0"/>
                <w:i w:val="0"/>
                <w:iCs/>
                <w:color w:val="262626"/>
                <w:sz w:val="20"/>
              </w:rPr>
              <w:t>,</w:t>
            </w:r>
            <w:r w:rsidR="0011125E" w:rsidRPr="00F07C1F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 xml:space="preserve"> </w:t>
            </w:r>
            <w:r w:rsidR="009A7FBF">
              <w:rPr>
                <w:rFonts w:ascii="Calibri Light" w:hAnsi="Calibri Light" w:cs="Calibri Light"/>
                <w:b w:val="0"/>
                <w:bCs w:val="0"/>
                <w:color w:val="262626"/>
                <w:sz w:val="20"/>
              </w:rPr>
              <w:t>ELES</w:t>
            </w:r>
          </w:p>
          <w:p w14:paraId="53153A86" w14:textId="77777777" w:rsidR="006B2151" w:rsidRPr="002007FB" w:rsidRDefault="006B2151" w:rsidP="00E4268E">
            <w:pPr>
              <w:pStyle w:val="Naslov6"/>
              <w:spacing w:before="40"/>
              <w:rPr>
                <w:rFonts w:ascii="Calibri Light" w:hAnsi="Calibri Light" w:cs="Calibri Light"/>
                <w:iCs/>
                <w:sz w:val="6"/>
                <w:szCs w:val="6"/>
              </w:rPr>
            </w:pPr>
          </w:p>
          <w:p w14:paraId="46024046" w14:textId="2E441508" w:rsidR="009A7FBF" w:rsidRPr="000B66E7" w:rsidRDefault="009A7FBF" w:rsidP="009A7FBF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 w:rsidRPr="009A7FBF">
              <w:rPr>
                <w:rFonts w:ascii="Calibri Light" w:hAnsi="Calibri Light" w:cs="Calibri Light"/>
                <w:iCs/>
                <w:sz w:val="20"/>
              </w:rPr>
              <w:t xml:space="preserve">ELEKTRIFIKACIJA </w:t>
            </w:r>
            <w:r w:rsidR="007B5813">
              <w:rPr>
                <w:rFonts w:ascii="Calibri Light" w:hAnsi="Calibri Light" w:cs="Calibri Light"/>
                <w:iCs/>
                <w:sz w:val="20"/>
              </w:rPr>
              <w:t xml:space="preserve">ŽELEZNIŠKE PROGE </w:t>
            </w:r>
            <w:r w:rsidRPr="009A7FBF">
              <w:rPr>
                <w:rFonts w:ascii="Calibri Light" w:hAnsi="Calibri Light" w:cs="Calibri Light"/>
                <w:iCs/>
                <w:sz w:val="20"/>
              </w:rPr>
              <w:t>MARIBOR</w:t>
            </w:r>
            <w:r>
              <w:rPr>
                <w:rFonts w:ascii="Calibri Light" w:hAnsi="Calibri Light" w:cs="Calibri Light"/>
                <w:iCs/>
                <w:sz w:val="20"/>
              </w:rPr>
              <w:t xml:space="preserve"> </w:t>
            </w:r>
            <w:r w:rsidRPr="009A7FBF">
              <w:rPr>
                <w:rFonts w:ascii="Calibri Light" w:hAnsi="Calibri Light" w:cs="Calibri Light"/>
                <w:iCs/>
                <w:sz w:val="20"/>
              </w:rPr>
              <w:t>–</w:t>
            </w:r>
            <w:r>
              <w:rPr>
                <w:rFonts w:ascii="Calibri Light" w:hAnsi="Calibri Light" w:cs="Calibri Light"/>
                <w:iCs/>
                <w:sz w:val="20"/>
              </w:rPr>
              <w:t xml:space="preserve"> </w:t>
            </w:r>
            <w:r w:rsidRPr="009A7FBF">
              <w:rPr>
                <w:rFonts w:ascii="Calibri Light" w:hAnsi="Calibri Light" w:cs="Calibri Light"/>
                <w:iCs/>
                <w:sz w:val="20"/>
              </w:rPr>
              <w:t>RUŠE</w:t>
            </w:r>
          </w:p>
          <w:p w14:paraId="5F68855C" w14:textId="625EE932" w:rsidR="009A7FBF" w:rsidRDefault="00D262D0" w:rsidP="009A7FBF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mag. </w:t>
            </w:r>
            <w:r w:rsidR="009A7FBF">
              <w:rPr>
                <w:rFonts w:ascii="Calibri Light" w:hAnsi="Calibri Light" w:cs="Calibri Light"/>
                <w:iCs/>
                <w:color w:val="262626"/>
                <w:sz w:val="20"/>
              </w:rPr>
              <w:t>Dejan Jurkovič</w:t>
            </w:r>
            <w:r w:rsidR="009A7FBF" w:rsidRPr="009A7FBF">
              <w:rPr>
                <w:rFonts w:ascii="Calibri Light" w:hAnsi="Calibri Light" w:cs="Calibri Light"/>
                <w:iCs/>
                <w:color w:val="262626"/>
                <w:sz w:val="20"/>
              </w:rPr>
              <w:t>,</w:t>
            </w:r>
            <w:r w:rsidR="009A7FBF"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 MZI, DRSI</w:t>
            </w:r>
          </w:p>
          <w:p w14:paraId="66F5FF1D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67448447" w14:textId="68CEC08A" w:rsidR="008C7898" w:rsidRPr="000B66E7" w:rsidRDefault="00676AA2" w:rsidP="008C7898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ČRPALNA HIDROELEKTRARNA</w:t>
            </w:r>
            <w:r w:rsidR="008C7898">
              <w:rPr>
                <w:rFonts w:ascii="Calibri Light" w:hAnsi="Calibri Light" w:cs="Calibri Light"/>
                <w:iCs/>
                <w:sz w:val="20"/>
              </w:rPr>
              <w:t xml:space="preserve"> KOZJAK </w:t>
            </w:r>
          </w:p>
          <w:p w14:paraId="4A938629" w14:textId="77777777" w:rsidR="008C7898" w:rsidRDefault="008C7898" w:rsidP="008C7898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Sandi </w:t>
            </w:r>
            <w:proofErr w:type="spellStart"/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Ritlop</w:t>
            </w:r>
            <w:proofErr w:type="spellEnd"/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, Dravske elektrarne Maribor</w:t>
            </w:r>
          </w:p>
          <w:p w14:paraId="188EC217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37B8B51D" w14:textId="10BE44BC" w:rsidR="008C7898" w:rsidRPr="000B66E7" w:rsidRDefault="00676AA2" w:rsidP="008C7898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SONČNA ELEKTRARNA ZAPRTO ODLAGALIŠČE ODPADKOV POBREŽJE</w:t>
            </w:r>
            <w:r w:rsidR="008C7898">
              <w:rPr>
                <w:rFonts w:ascii="Calibri Light" w:hAnsi="Calibri Light" w:cs="Calibri Light"/>
                <w:iCs/>
                <w:sz w:val="20"/>
              </w:rPr>
              <w:t xml:space="preserve"> </w:t>
            </w:r>
          </w:p>
          <w:p w14:paraId="4408DB53" w14:textId="1D7CEBA7" w:rsidR="008C7898" w:rsidRDefault="00676AA2" w:rsidP="008C7898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Samo Fekonja</w:t>
            </w:r>
            <w:r w:rsidR="008C7898">
              <w:rPr>
                <w:rFonts w:ascii="Calibri Light" w:hAnsi="Calibri Light" w:cs="Calibri Light"/>
                <w:iCs/>
                <w:color w:val="262626"/>
                <w:sz w:val="20"/>
              </w:rPr>
              <w:t>, Dravske elektrarne Maribor</w:t>
            </w:r>
          </w:p>
          <w:p w14:paraId="379842B9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6F65DFE9" w14:textId="77777777" w:rsidR="008C7898" w:rsidRPr="000B66E7" w:rsidRDefault="008C7898" w:rsidP="008C7898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MULTIMODALNI MOBILNOSTNI TRIKOTNIK NA OBMOČJU MOM</w:t>
            </w:r>
          </w:p>
          <w:p w14:paraId="324BDB0A" w14:textId="77777777" w:rsidR="008C7898" w:rsidRDefault="008C7898" w:rsidP="008C7898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Andraž </w:t>
            </w:r>
            <w:proofErr w:type="spellStart"/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Mlaker</w:t>
            </w:r>
            <w:proofErr w:type="spellEnd"/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, MOM</w:t>
            </w:r>
          </w:p>
          <w:p w14:paraId="7B6131C0" w14:textId="77777777" w:rsidR="00AC14C3" w:rsidRPr="002007FB" w:rsidRDefault="00AC14C3" w:rsidP="00AC14C3">
            <w:pPr>
              <w:rPr>
                <w:sz w:val="6"/>
                <w:szCs w:val="6"/>
              </w:rPr>
            </w:pPr>
          </w:p>
          <w:p w14:paraId="04409AC2" w14:textId="77777777" w:rsidR="00E95E53" w:rsidRDefault="00E95E53" w:rsidP="000B66E7">
            <w:pPr>
              <w:rPr>
                <w:sz w:val="16"/>
                <w:szCs w:val="16"/>
              </w:rPr>
            </w:pPr>
          </w:p>
          <w:p w14:paraId="1C33FE19" w14:textId="74E8AEB2" w:rsidR="00E95E53" w:rsidRPr="00E95E53" w:rsidRDefault="00E95E53" w:rsidP="000B66E7">
            <w:pP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1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3</w:t>
            </w: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0 </w:t>
            </w:r>
            <w:r w:rsidR="008C7898" w:rsidRPr="008C7898">
              <w:rPr>
                <w:rFonts w:ascii="Calibri Light" w:hAnsi="Calibri Light" w:cs="Calibri Light"/>
                <w:b/>
                <w:smallCaps/>
                <w:color w:val="002060"/>
                <w:sz w:val="22"/>
                <w:szCs w:val="22"/>
              </w:rPr>
              <w:t>VPRAŠANJA IN RAZPRAVA</w:t>
            </w:r>
          </w:p>
          <w:p w14:paraId="75408772" w14:textId="05289590" w:rsidR="002B00C9" w:rsidRPr="003B73CB" w:rsidRDefault="002B00C9" w:rsidP="00F4722E">
            <w:pP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2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="00276D13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 Odmor</w:t>
            </w:r>
          </w:p>
          <w:p w14:paraId="2A1BD275" w14:textId="3B79D9E2" w:rsidR="002B00C9" w:rsidRDefault="008A0B36" w:rsidP="000B66E7">
            <w:pPr>
              <w:ind w:left="624" w:hanging="624"/>
              <w:rPr>
                <w:rFonts w:ascii="Calibri Light" w:hAnsi="Calibri Light" w:cs="Calibri Light"/>
                <w:b/>
                <w:bCs/>
                <w:color w:val="002060"/>
                <w:sz w:val="24"/>
                <w:szCs w:val="24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</w:t>
            </w:r>
            <w:r w:rsidR="009A7FBF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2</w:t>
            </w:r>
            <w:r w:rsidR="002B00C9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3</w:t>
            </w:r>
            <w:r w:rsidR="009A7FBF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="002B00C9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3703A1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sklop 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</w:rPr>
              <w:t>2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 - s</w:t>
            </w:r>
            <w:r w:rsidR="008C7898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trokovni referati</w:t>
            </w:r>
          </w:p>
          <w:p w14:paraId="22B1F2E1" w14:textId="77777777" w:rsidR="009A7FBF" w:rsidRDefault="009A7FBF" w:rsidP="002E1642">
            <w:pPr>
              <w:rPr>
                <w:rFonts w:ascii="Calibri Light" w:hAnsi="Calibri Light" w:cs="Calibri Light"/>
                <w:b/>
                <w:smallCaps/>
                <w:color w:val="002060"/>
                <w:sz w:val="19"/>
                <w:szCs w:val="19"/>
              </w:rPr>
            </w:pPr>
          </w:p>
          <w:p w14:paraId="1D9DC055" w14:textId="1A422AC1" w:rsidR="007B5813" w:rsidRPr="000B66E7" w:rsidRDefault="007B5813" w:rsidP="007B5813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 xml:space="preserve">ELEKTRIFIKACIJA VOZNEGA PARKA JPP </w:t>
            </w:r>
            <w:r w:rsidR="001E4067">
              <w:rPr>
                <w:rFonts w:ascii="Calibri Light" w:hAnsi="Calibri Light" w:cs="Calibri Light"/>
                <w:iCs/>
                <w:sz w:val="20"/>
              </w:rPr>
              <w:t>MARIBOR</w:t>
            </w:r>
          </w:p>
          <w:p w14:paraId="47E842DD" w14:textId="233F9B5C" w:rsidR="007B5813" w:rsidRDefault="007B5813" w:rsidP="007B5813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Mitja Klemenčič, MOM</w:t>
            </w:r>
          </w:p>
          <w:p w14:paraId="209F6930" w14:textId="77777777" w:rsidR="001E4067" w:rsidRPr="002007FB" w:rsidRDefault="001E4067" w:rsidP="001E4067">
            <w:pPr>
              <w:rPr>
                <w:sz w:val="6"/>
                <w:szCs w:val="6"/>
              </w:rPr>
            </w:pPr>
          </w:p>
          <w:p w14:paraId="611BFCD5" w14:textId="77777777" w:rsidR="001E4067" w:rsidRPr="000B66E7" w:rsidRDefault="001E4067" w:rsidP="001E4067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DOSEGANJE OGLJIČNE NEVTRALNOSTI V JPP LJUBLJANA</w:t>
            </w:r>
          </w:p>
          <w:p w14:paraId="09BF6E98" w14:textId="77777777" w:rsidR="001E4067" w:rsidRDefault="001E4067" w:rsidP="001E4067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>Matej Cerar, MOL, LPP</w:t>
            </w:r>
          </w:p>
          <w:p w14:paraId="1846D873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70EA83DF" w14:textId="77777777" w:rsidR="008C7898" w:rsidRPr="000B66E7" w:rsidRDefault="008C7898" w:rsidP="008C7898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 w:rsidRPr="009A7FBF">
              <w:rPr>
                <w:rFonts w:ascii="Calibri Light" w:hAnsi="Calibri Light" w:cs="Calibri Light"/>
                <w:iCs/>
                <w:sz w:val="20"/>
              </w:rPr>
              <w:t>UKREPI ZA ODPRAVLJANJE PREVOZNE REVŠČINE</w:t>
            </w:r>
          </w:p>
          <w:p w14:paraId="6FD208E1" w14:textId="77777777" w:rsidR="008C7898" w:rsidRDefault="008C7898" w:rsidP="008C7898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 w:rsidRPr="009A7FBF">
              <w:rPr>
                <w:rFonts w:ascii="Calibri Light" w:hAnsi="Calibri Light" w:cs="Calibri Light"/>
                <w:iCs/>
                <w:color w:val="262626"/>
                <w:sz w:val="20"/>
              </w:rPr>
              <w:t>Jošt Šmajdek, MOPE, Direktorat za prometno politiko</w:t>
            </w:r>
          </w:p>
          <w:p w14:paraId="303D8855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2032B5FC" w14:textId="77777777" w:rsidR="008C7898" w:rsidRPr="000B66E7" w:rsidRDefault="008C7898" w:rsidP="008C7898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FURA RADLJE</w:t>
            </w:r>
          </w:p>
          <w:p w14:paraId="547C352D" w14:textId="77777777" w:rsidR="008C7898" w:rsidRDefault="008C7898" w:rsidP="008C7898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 w:rsidRPr="009A7FBF">
              <w:rPr>
                <w:rFonts w:ascii="Calibri Light" w:hAnsi="Calibri Light" w:cs="Calibri Light"/>
                <w:i w:val="0"/>
                <w:iCs/>
                <w:color w:val="262626"/>
                <w:sz w:val="20"/>
              </w:rPr>
              <w:t>dr. Alan Bukovnik, Občina Radlje ob Dravi</w:t>
            </w:r>
          </w:p>
          <w:p w14:paraId="048C94BC" w14:textId="77777777" w:rsidR="008C7898" w:rsidRPr="002007FB" w:rsidRDefault="008C7898" w:rsidP="008C7898">
            <w:pPr>
              <w:rPr>
                <w:sz w:val="6"/>
                <w:szCs w:val="6"/>
              </w:rPr>
            </w:pPr>
          </w:p>
          <w:p w14:paraId="4214292D" w14:textId="322FB1DB" w:rsidR="00065A20" w:rsidRPr="000B66E7" w:rsidRDefault="00065A20" w:rsidP="00065A20">
            <w:pPr>
              <w:pStyle w:val="Naslov6"/>
              <w:spacing w:before="40"/>
              <w:rPr>
                <w:rFonts w:ascii="Calibri Light" w:hAnsi="Calibri Light" w:cs="Calibri Light"/>
                <w:iCs/>
                <w:sz w:val="20"/>
              </w:rPr>
            </w:pPr>
            <w:r>
              <w:rPr>
                <w:rFonts w:ascii="Calibri Light" w:hAnsi="Calibri Light" w:cs="Calibri Light"/>
                <w:iCs/>
                <w:sz w:val="20"/>
              </w:rPr>
              <w:t>ENERGETSK</w:t>
            </w:r>
            <w:r w:rsidR="002007FB">
              <w:rPr>
                <w:rFonts w:ascii="Calibri Light" w:hAnsi="Calibri Light" w:cs="Calibri Light"/>
                <w:iCs/>
                <w:sz w:val="20"/>
              </w:rPr>
              <w:t>E</w:t>
            </w:r>
            <w:r>
              <w:rPr>
                <w:rFonts w:ascii="Calibri Light" w:hAnsi="Calibri Light" w:cs="Calibri Light"/>
                <w:iCs/>
                <w:sz w:val="20"/>
              </w:rPr>
              <w:t xml:space="preserve"> SKUPNOS</w:t>
            </w:r>
            <w:r w:rsidR="001E4067">
              <w:rPr>
                <w:rFonts w:ascii="Calibri Light" w:hAnsi="Calibri Light" w:cs="Calibri Light"/>
                <w:iCs/>
                <w:sz w:val="20"/>
              </w:rPr>
              <w:t>T</w:t>
            </w:r>
            <w:r w:rsidR="002007FB">
              <w:rPr>
                <w:rFonts w:ascii="Calibri Light" w:hAnsi="Calibri Light" w:cs="Calibri Light"/>
                <w:iCs/>
                <w:sz w:val="20"/>
              </w:rPr>
              <w:t>I</w:t>
            </w:r>
          </w:p>
          <w:p w14:paraId="1A7C8129" w14:textId="5111034E" w:rsidR="00065A20" w:rsidRDefault="00E95E53" w:rsidP="00065A20">
            <w:pPr>
              <w:pStyle w:val="Naslov4"/>
              <w:spacing w:before="40"/>
              <w:ind w:left="248"/>
              <w:rPr>
                <w:rFonts w:ascii="Calibri Light" w:hAnsi="Calibri Light" w:cs="Calibri Light"/>
                <w:iCs/>
                <w:color w:val="262626"/>
                <w:sz w:val="20"/>
              </w:rPr>
            </w:pPr>
            <w:r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 </w:t>
            </w:r>
            <w:r w:rsidR="009B1082"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dr. Vlasta Krmelj, </w:t>
            </w:r>
            <w:r w:rsidR="001E4067">
              <w:rPr>
                <w:rFonts w:ascii="Calibri Light" w:hAnsi="Calibri Light" w:cs="Calibri Light"/>
                <w:iCs/>
                <w:color w:val="262626"/>
                <w:sz w:val="20"/>
              </w:rPr>
              <w:t xml:space="preserve"> ENERGAP</w:t>
            </w:r>
          </w:p>
          <w:p w14:paraId="1A70A3D5" w14:textId="77777777" w:rsidR="002007FB" w:rsidRPr="002007FB" w:rsidRDefault="002007FB" w:rsidP="002007FB">
            <w:pPr>
              <w:rPr>
                <w:sz w:val="6"/>
                <w:szCs w:val="6"/>
              </w:rPr>
            </w:pPr>
          </w:p>
          <w:p w14:paraId="2F72F2D2" w14:textId="77777777" w:rsidR="00495B9B" w:rsidRPr="002007FB" w:rsidRDefault="00495B9B" w:rsidP="00495B9B">
            <w:pPr>
              <w:rPr>
                <w:rFonts w:ascii="Calibri Light" w:hAnsi="Calibri Light" w:cs="Calibri Light"/>
                <w:b/>
                <w:smallCaps/>
                <w:color w:val="002060"/>
                <w:sz w:val="10"/>
                <w:szCs w:val="10"/>
              </w:rPr>
            </w:pPr>
          </w:p>
          <w:p w14:paraId="6966EB69" w14:textId="59330D8A" w:rsidR="00495B9B" w:rsidRDefault="00495B9B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4</w:t>
            </w: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 V</w:t>
            </w:r>
            <w:r w:rsidRPr="00E95E53">
              <w:rPr>
                <w:rFonts w:ascii="Calibri Light" w:hAnsi="Calibri Light" w:cs="Calibri Light"/>
                <w:b/>
                <w:smallCaps/>
                <w:color w:val="002060"/>
                <w:sz w:val="22"/>
                <w:szCs w:val="22"/>
              </w:rPr>
              <w:t>PRAŠANJA</w:t>
            </w:r>
            <w: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IN </w:t>
            </w:r>
            <w:r w:rsidRPr="00E95E53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R</w:t>
            </w:r>
            <w:r w:rsidRPr="00E95E53">
              <w:rPr>
                <w:rFonts w:ascii="Calibri Light" w:hAnsi="Calibri Light" w:cs="Calibri Light"/>
                <w:b/>
                <w:smallCaps/>
                <w:color w:val="002060"/>
                <w:sz w:val="22"/>
                <w:szCs w:val="22"/>
              </w:rPr>
              <w:t>AZPRAVA</w:t>
            </w:r>
          </w:p>
          <w:p w14:paraId="5DF77A7C" w14:textId="77777777" w:rsidR="00F61DE2" w:rsidRPr="00F61DE2" w:rsidRDefault="00F61DE2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6"/>
                <w:szCs w:val="6"/>
              </w:rPr>
            </w:pPr>
          </w:p>
          <w:p w14:paraId="18D0A46C" w14:textId="2E3B1AE5" w:rsidR="00F61DE2" w:rsidRPr="00495B9B" w:rsidRDefault="00F61DE2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</w:pPr>
            <w:r w:rsidRPr="007B5813">
              <w:rPr>
                <w:rFonts w:ascii="Calibri Light" w:hAnsi="Calibri Light" w:cs="Calibri Light"/>
                <w:b/>
                <w:bCs/>
                <w:iCs/>
              </w:rPr>
              <w:t>MODERATOR:</w:t>
            </w:r>
            <w:r>
              <w:rPr>
                <w:rFonts w:ascii="Calibri Light" w:hAnsi="Calibri Light" w:cs="Calibri Light"/>
                <w:iCs/>
              </w:rPr>
              <w:t xml:space="preserve">  dr. Samo Peter Medved</w:t>
            </w:r>
          </w:p>
          <w:bookmarkEnd w:id="0"/>
          <w:p w14:paraId="50292DB5" w14:textId="77777777" w:rsidR="00F61DE2" w:rsidRPr="00F61DE2" w:rsidRDefault="00F61DE2" w:rsidP="001E4067">
            <w:pPr>
              <w:rPr>
                <w:rFonts w:ascii="Calibri Light" w:hAnsi="Calibri Light" w:cs="Calibri Light"/>
                <w:b/>
                <w:smallCaps/>
                <w:color w:val="002060"/>
                <w:sz w:val="6"/>
                <w:szCs w:val="6"/>
              </w:rPr>
            </w:pPr>
          </w:p>
          <w:p w14:paraId="5E21940E" w14:textId="2C839CF5" w:rsidR="009562F4" w:rsidRPr="006B2151" w:rsidRDefault="00344C71" w:rsidP="001E4067">
            <w:pPr>
              <w:rPr>
                <w:rFonts w:ascii="Calibri Light" w:hAnsi="Calibri Light" w:cs="Calibri Light"/>
                <w:b/>
                <w:smallCaps/>
                <w:color w:val="7030A0"/>
                <w:sz w:val="24"/>
                <w:szCs w:val="24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1</w:t>
            </w:r>
            <w:r w:rsidR="002E1642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4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.</w:t>
            </w:r>
            <w:r w:rsidR="008C7898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3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0</w:t>
            </w:r>
            <w:r w:rsidR="002B00C9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912B40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2B00C9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zaključ</w:t>
            </w: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ek</w:t>
            </w:r>
            <w:r w:rsidR="002B00C9" w:rsidRPr="003B73CB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</w:t>
            </w:r>
            <w:r w:rsidR="00440A8F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>posveta</w:t>
            </w:r>
            <w:r w:rsidR="009507D6">
              <w:rPr>
                <w:rFonts w:ascii="Calibri Light" w:hAnsi="Calibri Light" w:cs="Calibri Light"/>
                <w:b/>
                <w:smallCaps/>
                <w:color w:val="002060"/>
                <w:sz w:val="24"/>
                <w:szCs w:val="24"/>
              </w:rPr>
              <w:t xml:space="preserve"> in novinarska konferenca</w:t>
            </w:r>
          </w:p>
        </w:tc>
      </w:tr>
      <w:tr w:rsidR="00F85F7F" w:rsidRPr="00D669DA" w14:paraId="22C69088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4B139B41" w14:textId="26809185" w:rsidR="00F85F7F" w:rsidRDefault="00F85F7F" w:rsidP="00634351">
            <w:pPr>
              <w:jc w:val="right"/>
            </w:pPr>
          </w:p>
          <w:p w14:paraId="4A37E82D" w14:textId="77777777" w:rsidR="00655A2A" w:rsidRPr="00D669DA" w:rsidRDefault="00655A2A" w:rsidP="00F85F7F">
            <w:pPr>
              <w:rPr>
                <w:rFonts w:ascii="Calibri Light" w:hAnsi="Calibri Light" w:cs="Calibri Light"/>
                <w:b/>
                <w:smallCaps/>
                <w:color w:val="002060"/>
              </w:rPr>
            </w:pP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5DD2DED6" w14:textId="77777777" w:rsidR="00F85F7F" w:rsidRPr="00D669DA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DBBA56F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F85F7F" w:rsidRPr="00D669DA" w14:paraId="26F21019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36A378F7" w14:textId="77777777" w:rsidR="00F85F7F" w:rsidRPr="003B73CB" w:rsidRDefault="00F85F7F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002060"/>
              </w:rPr>
            </w:pPr>
            <w:r w:rsidRPr="003B73CB">
              <w:rPr>
                <w:rFonts w:ascii="Calibri Light" w:hAnsi="Calibri Light" w:cs="Calibri Light"/>
                <w:b/>
                <w:smallCaps/>
                <w:color w:val="002060"/>
                <w:sz w:val="18"/>
                <w:szCs w:val="18"/>
              </w:rPr>
              <w:t>ORGANIZATOR</w:t>
            </w:r>
          </w:p>
          <w:p w14:paraId="3864611D" w14:textId="1C4CEA4F" w:rsidR="00F85F7F" w:rsidRPr="00D669DA" w:rsidRDefault="00FF1E39" w:rsidP="00F85F7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000080"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mallCaps/>
                <w:color w:val="4D4D4D"/>
              </w:rPr>
              <w:t>Društvo za prometno infrastrukturo Maribor</w:t>
            </w: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7DEE7703" w14:textId="77777777" w:rsidR="00F85F7F" w:rsidRPr="00D669DA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058BA5B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F85F7F" w:rsidRPr="00D669DA" w14:paraId="35E7C9F5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2F605D29" w14:textId="77777777" w:rsidR="00F85F7F" w:rsidRPr="006F1AE9" w:rsidRDefault="00F85F7F" w:rsidP="001E4E6A">
            <w:pPr>
              <w:jc w:val="right"/>
              <w:rPr>
                <w:rFonts w:ascii="Calibri Light" w:hAnsi="Calibri Light" w:cs="Calibri Light"/>
                <w:b/>
                <w:bCs/>
                <w:color w:val="5F5F5F"/>
                <w:sz w:val="16"/>
                <w:szCs w:val="16"/>
              </w:rPr>
            </w:pPr>
            <w:r w:rsidRPr="006F1AE9">
              <w:rPr>
                <w:rFonts w:ascii="Calibri Light" w:hAnsi="Calibri Light" w:cs="Calibri Light"/>
                <w:b/>
                <w:bCs/>
                <w:color w:val="5F5F5F"/>
                <w:sz w:val="16"/>
                <w:szCs w:val="16"/>
              </w:rPr>
              <w:t>Smetanova 17, Maribor</w:t>
            </w:r>
          </w:p>
          <w:p w14:paraId="1EE2ABB6" w14:textId="77777777" w:rsidR="00F85F7F" w:rsidRPr="006F1AE9" w:rsidRDefault="00F85F7F" w:rsidP="001E4E6A">
            <w:pPr>
              <w:jc w:val="right"/>
              <w:rPr>
                <w:rFonts w:ascii="Calibri Light" w:hAnsi="Calibri Light" w:cs="Calibri Light"/>
                <w:b/>
                <w:bCs/>
                <w:color w:val="5F5F5F"/>
                <w:sz w:val="16"/>
                <w:szCs w:val="16"/>
              </w:rPr>
            </w:pPr>
            <w:r w:rsidRPr="006F1AE9">
              <w:rPr>
                <w:rFonts w:ascii="Calibri Light" w:hAnsi="Calibri Light" w:cs="Calibri Light"/>
                <w:b/>
                <w:bCs/>
                <w:color w:val="5F5F5F"/>
                <w:sz w:val="16"/>
                <w:szCs w:val="16"/>
              </w:rPr>
              <w:t>Tel.: 02/ 2294-326</w:t>
            </w:r>
          </w:p>
          <w:p w14:paraId="78E23955" w14:textId="00A23575" w:rsidR="00F85F7F" w:rsidRPr="006F1AE9" w:rsidRDefault="00F85F7F" w:rsidP="001E4E6A">
            <w:pPr>
              <w:jc w:val="right"/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6F1AE9">
              <w:rPr>
                <w:rFonts w:ascii="Calibri Light" w:hAnsi="Calibri Light" w:cs="Calibri Light"/>
                <w:b/>
                <w:bCs/>
                <w:color w:val="5F5F5F"/>
                <w:sz w:val="16"/>
                <w:szCs w:val="16"/>
              </w:rPr>
              <w:t>e-pošta:</w:t>
            </w:r>
            <w:r w:rsidRPr="006F1AE9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 xml:space="preserve"> </w:t>
            </w:r>
            <w:r w:rsidR="00AF100E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info</w:t>
            </w:r>
            <w:r w:rsidRPr="006F1AE9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@</w:t>
            </w:r>
            <w:r w:rsidR="00AF100E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dcm-svs</w:t>
            </w:r>
            <w:r w:rsidRPr="006F1AE9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.si</w:t>
            </w:r>
          </w:p>
          <w:p w14:paraId="19BE7861" w14:textId="77777777" w:rsidR="00F85F7F" w:rsidRPr="006F1AE9" w:rsidRDefault="006F1AE9" w:rsidP="001E4E6A">
            <w:pPr>
              <w:jc w:val="right"/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</w:pPr>
            <w:r w:rsidRPr="006F1AE9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http://www.dcm-svs.si</w:t>
            </w:r>
          </w:p>
          <w:p w14:paraId="3B1CD683" w14:textId="77777777" w:rsidR="006F1AE9" w:rsidRPr="006F1AE9" w:rsidRDefault="006F1AE9" w:rsidP="001E4E6A">
            <w:pPr>
              <w:jc w:val="right"/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6F1AE9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facebook.com/</w:t>
            </w:r>
            <w:proofErr w:type="spellStart"/>
            <w:r w:rsidRPr="006F1AE9">
              <w:rPr>
                <w:rFonts w:ascii="Calibri Light" w:hAnsi="Calibri Light" w:cs="Calibri Light"/>
                <w:b/>
                <w:bCs/>
                <w:color w:val="4D4D4D"/>
                <w:sz w:val="16"/>
                <w:szCs w:val="16"/>
              </w:rPr>
              <w:t>DCMdrustvo</w:t>
            </w:r>
            <w:proofErr w:type="spellEnd"/>
          </w:p>
          <w:p w14:paraId="5C5E3F0C" w14:textId="2A10D92A" w:rsidR="00F85F7F" w:rsidRPr="009562F4" w:rsidRDefault="00E2537F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mallCaps/>
                <w:noProof/>
                <w:color w:val="5F5F5F"/>
                <w:lang w:eastAsia="sl-SI"/>
              </w:rPr>
              <w:drawing>
                <wp:anchor distT="0" distB="0" distL="114300" distR="114300" simplePos="0" relativeHeight="251657728" behindDoc="1" locked="0" layoutInCell="1" allowOverlap="1" wp14:anchorId="6D3311DF" wp14:editId="26446CDB">
                  <wp:simplePos x="0" y="0"/>
                  <wp:positionH relativeFrom="column">
                    <wp:posOffset>715010</wp:posOffset>
                  </wp:positionH>
                  <wp:positionV relativeFrom="paragraph">
                    <wp:posOffset>158115</wp:posOffset>
                  </wp:positionV>
                  <wp:extent cx="731520" cy="731520"/>
                  <wp:effectExtent l="0" t="0" r="0" b="0"/>
                  <wp:wrapNone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5F7F" w:rsidRPr="009562F4">
              <w:rPr>
                <w:rFonts w:ascii="Calibri Light" w:hAnsi="Calibri Light" w:cs="Calibri Light"/>
                <w:b/>
                <w:color w:val="5F5F5F"/>
                <w:sz w:val="16"/>
                <w:szCs w:val="16"/>
              </w:rPr>
              <w:t>TRR: 04515-0000970605</w:t>
            </w: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26A598EF" w14:textId="77777777" w:rsidR="00F85F7F" w:rsidRPr="00D669DA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9E8E00B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F85F7F" w:rsidRPr="00D669DA" w14:paraId="6727567D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183B8C2E" w14:textId="77777777" w:rsidR="00F85F7F" w:rsidRDefault="00F85F7F" w:rsidP="001E4E6A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5F5F5F"/>
              </w:rPr>
            </w:pPr>
          </w:p>
          <w:p w14:paraId="3F7D81D3" w14:textId="77777777" w:rsidR="009562F4" w:rsidRDefault="009562F4" w:rsidP="001E4E6A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5F5F5F"/>
              </w:rPr>
            </w:pPr>
          </w:p>
          <w:p w14:paraId="4CEA4F92" w14:textId="77777777" w:rsidR="009562F4" w:rsidRDefault="009562F4" w:rsidP="001E4E6A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5F5F5F"/>
              </w:rPr>
            </w:pPr>
          </w:p>
          <w:p w14:paraId="53FB7EA9" w14:textId="77777777" w:rsidR="009562F4" w:rsidRPr="00D669DA" w:rsidRDefault="009562F4" w:rsidP="001E4E6A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5F5F5F"/>
              </w:rPr>
            </w:pP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72370570" w14:textId="77777777" w:rsidR="00F85F7F" w:rsidRPr="00D669DA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3D8970B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F85F7F" w:rsidRPr="00D669DA" w14:paraId="47A21FF0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6B2DDCEA" w14:textId="77777777" w:rsidR="009562F4" w:rsidRPr="00FF1E39" w:rsidRDefault="009562F4" w:rsidP="00EF4FC0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000080"/>
                <w:sz w:val="16"/>
                <w:szCs w:val="16"/>
              </w:rPr>
            </w:pPr>
          </w:p>
          <w:p w14:paraId="5980DF3D" w14:textId="77777777" w:rsidR="00F85F7F" w:rsidRPr="00FF1E39" w:rsidRDefault="00F85F7F" w:rsidP="00EF4FC0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002060"/>
                <w:sz w:val="16"/>
                <w:szCs w:val="16"/>
              </w:rPr>
            </w:pPr>
            <w:r w:rsidRPr="00FF1E39">
              <w:rPr>
                <w:rFonts w:ascii="Calibri Light" w:hAnsi="Calibri Light" w:cs="Calibri Light"/>
                <w:b/>
                <w:smallCaps/>
                <w:color w:val="002060"/>
                <w:sz w:val="16"/>
                <w:szCs w:val="16"/>
              </w:rPr>
              <w:t>POKROVITELJI</w:t>
            </w:r>
          </w:p>
          <w:p w14:paraId="40010618" w14:textId="77777777" w:rsidR="00F85F7F" w:rsidRPr="00FF1E39" w:rsidRDefault="00F85F7F" w:rsidP="000A5EE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  <w:r w:rsidRPr="00FF1E39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Univerza v Maribor</w:t>
            </w:r>
            <w:r w:rsidR="00103F4A" w:rsidRPr="00FF1E39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u</w:t>
            </w:r>
            <w:r w:rsidRPr="00FF1E39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 xml:space="preserve"> Fakulteta za gradbeništvo, prometno inženirstvo in arhitekturo</w:t>
            </w:r>
          </w:p>
          <w:p w14:paraId="0253A5E2" w14:textId="77777777" w:rsidR="00F85F7F" w:rsidRPr="00FF1E39" w:rsidRDefault="00F85F7F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  <w:p w14:paraId="22C5A1C1" w14:textId="57A7716C" w:rsidR="009A7FBF" w:rsidRPr="00FF1E39" w:rsidRDefault="0073231C" w:rsidP="009A7FB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  <w:r w:rsidRPr="00FF1E39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Mestna občina Maribor</w:t>
            </w:r>
          </w:p>
          <w:p w14:paraId="423249C2" w14:textId="77777777" w:rsidR="00F85F7F" w:rsidRDefault="00F85F7F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  <w:p w14:paraId="1E4464BB" w14:textId="77777777" w:rsidR="007B5813" w:rsidRPr="00FF1E39" w:rsidRDefault="007B5813" w:rsidP="007B5813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  <w:r w:rsidRPr="00FF1E39"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  <w:t>DRC - združenje za promet in prometno infrastrukturo</w:t>
            </w:r>
          </w:p>
          <w:p w14:paraId="5E0F7670" w14:textId="2D5B5DA1" w:rsidR="007B5813" w:rsidRPr="00FF1E39" w:rsidRDefault="007B5813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123F8E65" w14:textId="77777777" w:rsidR="00F85F7F" w:rsidRPr="00FF1E39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6"/>
                <w:szCs w:val="16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B466BCB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F85F7F" w:rsidRPr="00D669DA" w14:paraId="1B7F1FFB" w14:textId="77777777" w:rsidTr="009562F4">
        <w:trPr>
          <w:cantSplit/>
        </w:trPr>
        <w:tc>
          <w:tcPr>
            <w:tcW w:w="2497" w:type="dxa"/>
            <w:tcMar>
              <w:top w:w="28" w:type="dxa"/>
              <w:bottom w:w="28" w:type="dxa"/>
            </w:tcMar>
            <w:vAlign w:val="center"/>
          </w:tcPr>
          <w:p w14:paraId="31B0282F" w14:textId="77777777" w:rsidR="00F85F7F" w:rsidRPr="00FF1E39" w:rsidRDefault="00F85F7F" w:rsidP="00DD48E3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  <w:p w14:paraId="4C13B5F5" w14:textId="77777777" w:rsidR="00103F4A" w:rsidRPr="00FF1E39" w:rsidRDefault="00103F4A" w:rsidP="006F53DF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  <w:p w14:paraId="66BB967A" w14:textId="77777777" w:rsidR="00655A2A" w:rsidRPr="00FF1E39" w:rsidRDefault="00655A2A" w:rsidP="00FF1E39">
            <w:pPr>
              <w:spacing w:before="20" w:after="20"/>
              <w:jc w:val="right"/>
              <w:rPr>
                <w:rFonts w:ascii="Calibri Light" w:hAnsi="Calibri Light" w:cs="Calibri Light"/>
                <w:b/>
                <w:smallCaps/>
                <w:color w:val="4D4D4D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4588AF4B" w14:textId="77777777" w:rsidR="00F85F7F" w:rsidRPr="00FF1E39" w:rsidRDefault="00F85F7F" w:rsidP="003F50DA">
            <w:pPr>
              <w:spacing w:before="60" w:after="60"/>
              <w:rPr>
                <w:rFonts w:ascii="Calibri Light" w:hAnsi="Calibri Light" w:cs="Calibri Light"/>
                <w:i/>
                <w:sz w:val="16"/>
                <w:szCs w:val="16"/>
                <w:highlight w:val="yellow"/>
              </w:rPr>
            </w:pPr>
          </w:p>
        </w:tc>
        <w:tc>
          <w:tcPr>
            <w:tcW w:w="7724" w:type="dxa"/>
            <w:vMerge/>
            <w:tcBorders>
              <w:left w:val="single" w:sz="8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7B9BC72" w14:textId="77777777" w:rsidR="00F85F7F" w:rsidRPr="006B2151" w:rsidRDefault="00F85F7F" w:rsidP="00FE4B61">
            <w:pPr>
              <w:rPr>
                <w:rFonts w:ascii="Calibri Light" w:hAnsi="Calibri Light" w:cs="Calibri Light"/>
                <w:i/>
                <w:color w:val="002060"/>
                <w:sz w:val="24"/>
                <w:szCs w:val="24"/>
              </w:rPr>
            </w:pPr>
          </w:p>
        </w:tc>
      </w:tr>
      <w:tr w:rsidR="009562F4" w:rsidRPr="00D669DA" w14:paraId="59C43FFE" w14:textId="77777777" w:rsidTr="00E82AB6">
        <w:trPr>
          <w:cantSplit/>
          <w:trHeight w:val="786"/>
        </w:trPr>
        <w:tc>
          <w:tcPr>
            <w:tcW w:w="2497" w:type="dxa"/>
            <w:tcMar>
              <w:top w:w="28" w:type="dxa"/>
              <w:bottom w:w="28" w:type="dxa"/>
            </w:tcMar>
          </w:tcPr>
          <w:p w14:paraId="49A6A498" w14:textId="77777777" w:rsidR="009562F4" w:rsidRPr="007D7F01" w:rsidRDefault="009562F4" w:rsidP="00BF7835">
            <w:pPr>
              <w:spacing w:before="60" w:after="60"/>
              <w:ind w:left="6"/>
              <w:jc w:val="right"/>
              <w:rPr>
                <w:rFonts w:ascii="Calibri Light" w:hAnsi="Calibri Light" w:cs="Calibri Light"/>
                <w:b/>
                <w:color w:val="002060"/>
                <w:sz w:val="18"/>
                <w:szCs w:val="18"/>
              </w:rPr>
            </w:pPr>
            <w:r w:rsidRPr="007D7F01">
              <w:rPr>
                <w:rFonts w:ascii="Calibri Light" w:hAnsi="Calibri Light" w:cs="Calibri Light"/>
                <w:b/>
                <w:color w:val="002060"/>
                <w:sz w:val="18"/>
                <w:szCs w:val="18"/>
              </w:rPr>
              <w:t>ORGANIZACIJSKI ODBOR</w:t>
            </w:r>
          </w:p>
          <w:p w14:paraId="19054279" w14:textId="77777777" w:rsidR="00E82AB6" w:rsidRPr="00F85F7F" w:rsidRDefault="006F23D8" w:rsidP="00BF7835">
            <w:pPr>
              <w:spacing w:before="60" w:after="60"/>
              <w:ind w:left="6"/>
              <w:jc w:val="right"/>
            </w:pPr>
            <w:r w:rsidRPr="006F23D8">
              <w:rPr>
                <w:rFonts w:ascii="Calibri Light" w:hAnsi="Calibri Light" w:cs="Calibri Light"/>
                <w:b/>
                <w:i/>
                <w:iCs/>
                <w:smallCaps/>
                <w:color w:val="4D4D4D"/>
                <w:sz w:val="16"/>
                <w:szCs w:val="16"/>
              </w:rPr>
              <w:t>*</w:t>
            </w:r>
            <w:r w:rsidRPr="006F23D8">
              <w:rPr>
                <w:rFonts w:ascii="Calibri Light" w:hAnsi="Calibri Light" w:cs="Calibri Light"/>
                <w:i/>
                <w:iCs/>
                <w:sz w:val="16"/>
                <w:szCs w:val="16"/>
              </w:rPr>
              <w:t xml:space="preserve"> organizator </w:t>
            </w:r>
            <w:r w:rsidR="00007414">
              <w:rPr>
                <w:rFonts w:ascii="Calibri Light" w:hAnsi="Calibri Light" w:cs="Calibri Light"/>
                <w:i/>
                <w:iCs/>
                <w:sz w:val="16"/>
                <w:szCs w:val="16"/>
              </w:rPr>
              <w:t xml:space="preserve">si </w:t>
            </w:r>
            <w:r w:rsidRPr="006F23D8">
              <w:rPr>
                <w:rFonts w:ascii="Calibri Light" w:hAnsi="Calibri Light" w:cs="Calibri Light"/>
                <w:i/>
                <w:iCs/>
                <w:sz w:val="16"/>
                <w:szCs w:val="16"/>
              </w:rPr>
              <w:t>pridržuje pravico do spremembe programa</w:t>
            </w:r>
          </w:p>
        </w:tc>
        <w:tc>
          <w:tcPr>
            <w:tcW w:w="236" w:type="dxa"/>
            <w:tcBorders>
              <w:right w:val="single" w:sz="8" w:space="0" w:color="auto"/>
            </w:tcBorders>
            <w:tcMar>
              <w:top w:w="28" w:type="dxa"/>
              <w:bottom w:w="28" w:type="dxa"/>
            </w:tcMar>
          </w:tcPr>
          <w:p w14:paraId="79D3DAF8" w14:textId="77777777" w:rsidR="009562F4" w:rsidRPr="00D669DA" w:rsidRDefault="009562F4" w:rsidP="00FF2E69">
            <w:pPr>
              <w:rPr>
                <w:rFonts w:ascii="Calibri Light" w:hAnsi="Calibri Light" w:cs="Calibri Light"/>
                <w:b/>
                <w:i/>
                <w:sz w:val="18"/>
                <w:szCs w:val="18"/>
                <w:highlight w:val="yellow"/>
              </w:rPr>
            </w:pPr>
          </w:p>
        </w:tc>
        <w:tc>
          <w:tcPr>
            <w:tcW w:w="7724" w:type="dxa"/>
            <w:tcBorders>
              <w:left w:val="single" w:sz="8" w:space="0" w:color="auto"/>
            </w:tcBorders>
            <w:tcMar>
              <w:top w:w="28" w:type="dxa"/>
              <w:bottom w:w="28" w:type="dxa"/>
            </w:tcMar>
          </w:tcPr>
          <w:p w14:paraId="22741131" w14:textId="56CB5643" w:rsidR="007B5813" w:rsidRPr="00F61DE2" w:rsidRDefault="00440A8F" w:rsidP="00F85F7F">
            <w:pPr>
              <w:spacing w:before="60" w:after="60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F61DE2">
              <w:rPr>
                <w:rFonts w:ascii="Calibri Light" w:hAnsi="Calibri Light" w:cs="Calibri Light"/>
                <w:i/>
                <w:sz w:val="16"/>
                <w:szCs w:val="16"/>
              </w:rPr>
              <w:t>Uroš ROZMAN</w:t>
            </w:r>
            <w:r w:rsidR="009562F4"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, mag. Barbara BRATINA, </w:t>
            </w:r>
            <w:r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izr. prof. dr. Marko RENČELJ, </w:t>
            </w:r>
            <w:r w:rsidR="00676AA2" w:rsidRPr="00F61DE2">
              <w:rPr>
                <w:rFonts w:ascii="Calibri Light" w:hAnsi="Calibri Light" w:cs="Calibri Light"/>
                <w:i/>
                <w:sz w:val="16"/>
                <w:szCs w:val="16"/>
              </w:rPr>
              <w:t>dr. Samo Peter Medved,</w:t>
            </w:r>
            <w:r w:rsidRPr="00F61DE2">
              <w:rPr>
                <w:rFonts w:ascii="Calibri Light" w:hAnsi="Calibri Light" w:cs="Calibri Light"/>
                <w:i/>
                <w:sz w:val="16"/>
                <w:szCs w:val="16"/>
              </w:rPr>
              <w:br/>
            </w:r>
            <w:r w:rsidR="009562F4"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Katja HANŽIČ, </w:t>
            </w:r>
            <w:r w:rsidR="00676AA2"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Matevž Kralj, Peter </w:t>
            </w:r>
            <w:proofErr w:type="spellStart"/>
            <w:r w:rsidR="00676AA2" w:rsidRPr="00F61DE2">
              <w:rPr>
                <w:rFonts w:ascii="Calibri Light" w:hAnsi="Calibri Light" w:cs="Calibri Light"/>
                <w:i/>
                <w:sz w:val="16"/>
                <w:szCs w:val="16"/>
              </w:rPr>
              <w:t>Henčič</w:t>
            </w:r>
            <w:proofErr w:type="spellEnd"/>
            <w:r w:rsidR="00676AA2"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, </w:t>
            </w:r>
            <w:r w:rsidR="009562F4"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Suzana FRAS </w:t>
            </w:r>
            <w:r w:rsidRPr="00F61DE2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in </w:t>
            </w:r>
            <w:r w:rsidR="009562F4" w:rsidRPr="00F61DE2">
              <w:rPr>
                <w:rFonts w:ascii="Calibri Light" w:hAnsi="Calibri Light" w:cs="Calibri Light"/>
                <w:i/>
                <w:sz w:val="16"/>
                <w:szCs w:val="16"/>
              </w:rPr>
              <w:t>Matej MOHARIĆ</w:t>
            </w:r>
          </w:p>
        </w:tc>
      </w:tr>
    </w:tbl>
    <w:p w14:paraId="097DD01F" w14:textId="77777777" w:rsidR="007B5813" w:rsidRDefault="007B5813" w:rsidP="00495B9B">
      <w:pPr>
        <w:rPr>
          <w:rFonts w:ascii="Calibri Light" w:hAnsi="Calibri Light" w:cs="Calibri Light"/>
          <w:i/>
          <w:color w:val="808080"/>
          <w:sz w:val="16"/>
          <w:szCs w:val="16"/>
        </w:rPr>
      </w:pPr>
    </w:p>
    <w:p w14:paraId="02413385" w14:textId="2FB0F73A" w:rsidR="0028713F" w:rsidRDefault="00515FE1" w:rsidP="00496DAB">
      <w:pPr>
        <w:ind w:left="2694"/>
        <w:jc w:val="both"/>
        <w:rPr>
          <w:rFonts w:ascii="Calibri Light" w:hAnsi="Calibri Light" w:cs="Calibri Light"/>
          <w:i/>
          <w:color w:val="808080"/>
          <w:sz w:val="16"/>
          <w:szCs w:val="16"/>
        </w:rPr>
      </w:pPr>
      <w:r w:rsidRPr="00515FE1">
        <w:rPr>
          <w:rFonts w:ascii="Calibri Light" w:hAnsi="Calibri Light" w:cs="Calibri Light"/>
          <w:i/>
          <w:color w:val="808080"/>
          <w:sz w:val="16"/>
          <w:szCs w:val="16"/>
        </w:rPr>
        <w:t xml:space="preserve">Pooblaščeni in nadzorni inženirji za udeležbo na strokovnem usposabljanju pridobijo </w:t>
      </w:r>
      <w:r w:rsidR="002007FB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 xml:space="preserve">2 </w:t>
      </w:r>
      <w:r w:rsidRPr="00515FE1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>kreditn</w:t>
      </w:r>
      <w:r w:rsidR="00496DAB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>i</w:t>
      </w:r>
      <w:r w:rsidRPr="00515FE1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 xml:space="preserve"> točk</w:t>
      </w:r>
      <w:r w:rsidR="00496DAB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>i</w:t>
      </w:r>
      <w:r w:rsidRPr="00515FE1">
        <w:rPr>
          <w:rFonts w:ascii="Calibri Light" w:hAnsi="Calibri Light" w:cs="Calibri Light"/>
          <w:b/>
          <w:bCs/>
          <w:i/>
          <w:color w:val="808080"/>
          <w:sz w:val="16"/>
          <w:szCs w:val="16"/>
        </w:rPr>
        <w:t xml:space="preserve"> iz izbirnih vsebin</w:t>
      </w:r>
      <w:r w:rsidRPr="00515FE1">
        <w:rPr>
          <w:rFonts w:ascii="Calibri Light" w:hAnsi="Calibri Light" w:cs="Calibri Light"/>
          <w:i/>
          <w:color w:val="808080"/>
          <w:sz w:val="16"/>
          <w:szCs w:val="16"/>
        </w:rPr>
        <w:t xml:space="preserve"> skladno s Splošnim aktom o stalnem poklicnem usposabljanju pooblaščenih inženirjev</w:t>
      </w:r>
      <w:r w:rsidR="00496DAB">
        <w:rPr>
          <w:rFonts w:ascii="Calibri Light" w:hAnsi="Calibri Light" w:cs="Calibri Light"/>
          <w:i/>
          <w:color w:val="808080"/>
          <w:sz w:val="16"/>
          <w:szCs w:val="16"/>
        </w:rPr>
        <w:t>.</w:t>
      </w:r>
    </w:p>
    <w:p w14:paraId="42102295" w14:textId="77777777" w:rsidR="002007FB" w:rsidRPr="002007FB" w:rsidRDefault="002007FB" w:rsidP="002007FB">
      <w:pPr>
        <w:rPr>
          <w:rFonts w:ascii="Calibri Light" w:hAnsi="Calibri Light" w:cs="Calibri Light"/>
          <w:sz w:val="16"/>
          <w:szCs w:val="16"/>
        </w:rPr>
      </w:pPr>
    </w:p>
    <w:p w14:paraId="54667289" w14:textId="77777777" w:rsidR="002007FB" w:rsidRPr="002007FB" w:rsidRDefault="002007FB" w:rsidP="002007FB">
      <w:pPr>
        <w:rPr>
          <w:rFonts w:ascii="Calibri Light" w:hAnsi="Calibri Light" w:cs="Calibri Light"/>
          <w:sz w:val="16"/>
          <w:szCs w:val="16"/>
        </w:rPr>
      </w:pPr>
    </w:p>
    <w:p w14:paraId="6C2B5515" w14:textId="77777777" w:rsidR="002007FB" w:rsidRPr="002007FB" w:rsidRDefault="002007FB" w:rsidP="002007FB">
      <w:pPr>
        <w:rPr>
          <w:rFonts w:ascii="Calibri Light" w:hAnsi="Calibri Light" w:cs="Calibri Light"/>
          <w:sz w:val="16"/>
          <w:szCs w:val="16"/>
        </w:rPr>
      </w:pPr>
    </w:p>
    <w:sectPr w:rsidR="002007FB" w:rsidRPr="002007FB" w:rsidSect="00F4722E">
      <w:headerReference w:type="default" r:id="rId9"/>
      <w:footerReference w:type="default" r:id="rId10"/>
      <w:type w:val="continuous"/>
      <w:pgSz w:w="11907" w:h="16840" w:code="9"/>
      <w:pgMar w:top="1843" w:right="1021" w:bottom="851" w:left="1021" w:header="426" w:footer="42" w:gutter="0"/>
      <w:cols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EB766" w14:textId="77777777" w:rsidR="00794CB9" w:rsidRDefault="00794CB9">
      <w:r>
        <w:separator/>
      </w:r>
    </w:p>
  </w:endnote>
  <w:endnote w:type="continuationSeparator" w:id="0">
    <w:p w14:paraId="126E27EF" w14:textId="77777777" w:rsidR="00794CB9" w:rsidRDefault="00794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ook w:val="04A0" w:firstRow="1" w:lastRow="0" w:firstColumn="1" w:lastColumn="0" w:noHBand="0" w:noVBand="1"/>
    </w:tblPr>
    <w:tblGrid>
      <w:gridCol w:w="2086"/>
      <w:gridCol w:w="2115"/>
      <w:gridCol w:w="1888"/>
      <w:gridCol w:w="1888"/>
      <w:gridCol w:w="1888"/>
    </w:tblGrid>
    <w:tr w:rsidR="002007FB" w14:paraId="7FD14831" w14:textId="77777777" w:rsidTr="002007FB">
      <w:trPr>
        <w:jc w:val="center"/>
      </w:trPr>
      <w:tc>
        <w:tcPr>
          <w:tcW w:w="1057" w:type="pct"/>
        </w:tcPr>
        <w:p w14:paraId="7A38B13A" w14:textId="2D66ECCA" w:rsidR="002007FB" w:rsidRPr="00FF1E39" w:rsidRDefault="002007FB" w:rsidP="00CE2D5C">
          <w:pPr>
            <w:pStyle w:val="Noga"/>
            <w:spacing w:before="60"/>
            <w:jc w:val="center"/>
          </w:pPr>
          <w:bookmarkStart w:id="1" w:name="_Hlk479588071"/>
          <w:r>
            <w:rPr>
              <w:noProof/>
            </w:rPr>
            <w:drawing>
              <wp:inline distT="0" distB="0" distL="0" distR="0" wp14:anchorId="448EF7BF" wp14:editId="3E760C7B">
                <wp:extent cx="1054205" cy="443055"/>
                <wp:effectExtent l="0" t="0" r="0" b="0"/>
                <wp:docPr id="565924010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0340" cy="4582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72" w:type="pct"/>
        </w:tcPr>
        <w:p w14:paraId="6BF3E4F2" w14:textId="7C1511D0" w:rsidR="002007FB" w:rsidRPr="00FF1E39" w:rsidRDefault="002007FB" w:rsidP="00CE2D5C">
          <w:pPr>
            <w:pStyle w:val="Noga"/>
            <w:spacing w:before="60"/>
            <w:jc w:val="center"/>
          </w:pPr>
          <w:r w:rsidRPr="00FF1E39">
            <w:rPr>
              <w:noProof/>
              <w:lang w:eastAsia="sl-SI"/>
            </w:rPr>
            <w:drawing>
              <wp:inline distT="0" distB="0" distL="0" distR="0" wp14:anchorId="047678A8" wp14:editId="3519883C">
                <wp:extent cx="724535" cy="488950"/>
                <wp:effectExtent l="0" t="0" r="0" b="0"/>
                <wp:docPr id="4" name="Picture 6" descr="IZS logo S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ZS logo S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453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7" w:type="pct"/>
        </w:tcPr>
        <w:p w14:paraId="005B48E4" w14:textId="1C50C032" w:rsidR="002007FB" w:rsidRPr="00FF1E39" w:rsidRDefault="002007FB" w:rsidP="00CE2D5C">
          <w:pPr>
            <w:pStyle w:val="Noga"/>
            <w:spacing w:before="60"/>
            <w:jc w:val="center"/>
            <w:rPr>
              <w:noProof/>
              <w:lang w:eastAsia="sl-SI"/>
            </w:rPr>
          </w:pPr>
          <w:r>
            <w:rPr>
              <w:noProof/>
            </w:rPr>
            <w:drawing>
              <wp:inline distT="0" distB="0" distL="0" distR="0" wp14:anchorId="60E9FF6D" wp14:editId="7340BEC7">
                <wp:extent cx="987319" cy="556611"/>
                <wp:effectExtent l="0" t="0" r="3810" b="0"/>
                <wp:docPr id="1663301837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7794" cy="579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7" w:type="pct"/>
        </w:tcPr>
        <w:p w14:paraId="493CB8CE" w14:textId="6D94F8E4" w:rsidR="002007FB" w:rsidRPr="00FF1E39" w:rsidRDefault="002007FB" w:rsidP="00CE2D5C">
          <w:pPr>
            <w:pStyle w:val="Noga"/>
            <w:spacing w:before="60"/>
            <w:jc w:val="center"/>
            <w:rPr>
              <w:noProof/>
              <w:lang w:eastAsia="sl-SI"/>
            </w:rPr>
          </w:pPr>
          <w:r>
            <w:rPr>
              <w:noProof/>
            </w:rPr>
            <w:drawing>
              <wp:inline distT="0" distB="0" distL="0" distR="0" wp14:anchorId="7069A9C2" wp14:editId="0FEA5E41">
                <wp:extent cx="817649" cy="556260"/>
                <wp:effectExtent l="0" t="0" r="1905" b="0"/>
                <wp:docPr id="598424557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9286" cy="5777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7" w:type="pct"/>
        </w:tcPr>
        <w:p w14:paraId="06A300E4" w14:textId="2B57253F" w:rsidR="002007FB" w:rsidRPr="003D7F9F" w:rsidRDefault="002007FB" w:rsidP="00CE2D5C">
          <w:pPr>
            <w:pStyle w:val="Noga"/>
            <w:spacing w:before="60"/>
            <w:jc w:val="center"/>
            <w:rPr>
              <w:noProof/>
              <w:lang w:eastAsia="sl-SI"/>
            </w:rPr>
          </w:pPr>
          <w:r w:rsidRPr="00FF1E39">
            <w:rPr>
              <w:noProof/>
              <w:lang w:eastAsia="sl-SI"/>
            </w:rPr>
            <w:drawing>
              <wp:inline distT="0" distB="0" distL="0" distR="0" wp14:anchorId="4FFF6DDE" wp14:editId="100C4C12">
                <wp:extent cx="606425" cy="402590"/>
                <wp:effectExtent l="0" t="0" r="0" b="0"/>
                <wp:docPr id="5" name="Picture 4" descr="DRC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RC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6425" cy="40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1ACB6F39" w14:textId="77777777" w:rsidR="001E6877" w:rsidRPr="001E6877" w:rsidRDefault="001E6877">
    <w:pPr>
      <w:pStyle w:val="Noga"/>
      <w:rPr>
        <w:sz w:val="2"/>
        <w:szCs w:val="2"/>
      </w:rPr>
    </w:pPr>
  </w:p>
  <w:p w14:paraId="09769515" w14:textId="77777777" w:rsidR="001E6877" w:rsidRDefault="001E687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2AED8" w14:textId="77777777" w:rsidR="00794CB9" w:rsidRDefault="00794CB9">
      <w:r>
        <w:separator/>
      </w:r>
    </w:p>
  </w:footnote>
  <w:footnote w:type="continuationSeparator" w:id="0">
    <w:p w14:paraId="5E4373C8" w14:textId="77777777" w:rsidR="00794CB9" w:rsidRDefault="00794C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14" w:type="dxa"/>
      <w:tblLook w:val="04A0" w:firstRow="1" w:lastRow="0" w:firstColumn="1" w:lastColumn="0" w:noHBand="0" w:noVBand="1"/>
    </w:tblPr>
    <w:tblGrid>
      <w:gridCol w:w="2376"/>
      <w:gridCol w:w="7938"/>
    </w:tblGrid>
    <w:tr w:rsidR="001E6877" w:rsidRPr="00D669DA" w14:paraId="706C4055" w14:textId="77777777" w:rsidTr="00634351">
      <w:trPr>
        <w:trHeight w:val="1443"/>
      </w:trPr>
      <w:tc>
        <w:tcPr>
          <w:tcW w:w="2376" w:type="dxa"/>
          <w:tcMar>
            <w:right w:w="0" w:type="dxa"/>
          </w:tcMar>
        </w:tcPr>
        <w:p w14:paraId="172B20F6" w14:textId="58F13C01" w:rsidR="001C0986" w:rsidRPr="00D669DA" w:rsidRDefault="002007FB" w:rsidP="002007FB">
          <w:pPr>
            <w:pStyle w:val="Glava"/>
            <w:ind w:right="215"/>
            <w:jc w:val="right"/>
            <w:rPr>
              <w:rFonts w:ascii="Calibri Light" w:hAnsi="Calibri Light" w:cs="Calibri Light"/>
            </w:rPr>
          </w:pPr>
          <w:r>
            <w:rPr>
              <w:rFonts w:ascii="Calibri Light" w:hAnsi="Calibri Light" w:cs="Calibri Light"/>
              <w:noProof/>
            </w:rPr>
            <w:drawing>
              <wp:inline distT="0" distB="0" distL="0" distR="0" wp14:anchorId="3997CE00" wp14:editId="56808178">
                <wp:extent cx="876300" cy="876300"/>
                <wp:effectExtent l="0" t="0" r="0" b="0"/>
                <wp:docPr id="1760582889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60582889" name="Slika 176058288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8" w:type="dxa"/>
        </w:tcPr>
        <w:p w14:paraId="6C9C3CE7" w14:textId="77777777" w:rsidR="001E6877" w:rsidRPr="003B73CB" w:rsidRDefault="001E6877" w:rsidP="008A0B36">
          <w:pPr>
            <w:rPr>
              <w:rFonts w:ascii="Calibri Light" w:hAnsi="Calibri Light" w:cs="Calibri Light"/>
              <w:b/>
              <w:color w:val="002060"/>
              <w:sz w:val="24"/>
              <w:szCs w:val="24"/>
            </w:rPr>
          </w:pPr>
          <w:r w:rsidRPr="003B73CB">
            <w:rPr>
              <w:rFonts w:ascii="Calibri Light" w:hAnsi="Calibri Light" w:cs="Calibri Light"/>
              <w:b/>
              <w:color w:val="002060"/>
              <w:sz w:val="24"/>
              <w:szCs w:val="24"/>
            </w:rPr>
            <w:t>via vita</w:t>
          </w:r>
        </w:p>
        <w:p w14:paraId="40D96B52" w14:textId="5C1232A5" w:rsidR="00476B69" w:rsidRPr="00CA5EDA" w:rsidRDefault="00476B69" w:rsidP="008A0B36">
          <w:pPr>
            <w:spacing w:after="120"/>
            <w:rPr>
              <w:rFonts w:ascii="Calibri Light" w:hAnsi="Calibri Light" w:cs="Calibri Light"/>
              <w:b/>
              <w:caps/>
              <w:smallCaps/>
              <w:color w:val="A6A6A6"/>
              <w:sz w:val="24"/>
              <w:szCs w:val="24"/>
            </w:rPr>
          </w:pPr>
          <w:r w:rsidRPr="00CA5EDA">
            <w:rPr>
              <w:rFonts w:ascii="Calibri Light" w:hAnsi="Calibri Light" w:cs="Calibri Light"/>
              <w:b/>
              <w:smallCaps/>
              <w:color w:val="A6A6A6"/>
              <w:sz w:val="24"/>
              <w:szCs w:val="24"/>
            </w:rPr>
            <w:t>Strokovni posvet</w:t>
          </w:r>
          <w:r w:rsidR="00FF1E39">
            <w:rPr>
              <w:rFonts w:ascii="Calibri Light" w:hAnsi="Calibri Light" w:cs="Calibri Light"/>
              <w:b/>
              <w:smallCaps/>
              <w:color w:val="A6A6A6"/>
              <w:sz w:val="24"/>
              <w:szCs w:val="24"/>
            </w:rPr>
            <w:t xml:space="preserve"> Društv</w:t>
          </w:r>
          <w:r w:rsidR="008C0B8A">
            <w:rPr>
              <w:rFonts w:ascii="Calibri Light" w:hAnsi="Calibri Light" w:cs="Calibri Light"/>
              <w:b/>
              <w:smallCaps/>
              <w:color w:val="A6A6A6"/>
              <w:sz w:val="24"/>
              <w:szCs w:val="24"/>
            </w:rPr>
            <w:t>a za</w:t>
          </w:r>
          <w:r w:rsidR="00FF1E39">
            <w:rPr>
              <w:rFonts w:ascii="Calibri Light" w:hAnsi="Calibri Light" w:cs="Calibri Light"/>
              <w:b/>
              <w:smallCaps/>
              <w:color w:val="A6A6A6"/>
              <w:sz w:val="24"/>
              <w:szCs w:val="24"/>
            </w:rPr>
            <w:t xml:space="preserve"> </w:t>
          </w:r>
          <w:r w:rsidR="00AF100E">
            <w:rPr>
              <w:rFonts w:ascii="Calibri Light" w:hAnsi="Calibri Light" w:cs="Calibri Light"/>
              <w:b/>
              <w:smallCaps/>
              <w:color w:val="A6A6A6"/>
              <w:sz w:val="24"/>
              <w:szCs w:val="24"/>
            </w:rPr>
            <w:t>prometno infrastrukturo Maribor</w:t>
          </w:r>
        </w:p>
        <w:p w14:paraId="6FF6F6F0" w14:textId="3F3B3E72" w:rsidR="001011D2" w:rsidRPr="007D7F01" w:rsidRDefault="009A7FBF" w:rsidP="00234D5F">
          <w:pPr>
            <w:rPr>
              <w:rFonts w:ascii="Calibri" w:hAnsi="Calibri" w:cs="Calibri"/>
              <w:b/>
              <w:caps/>
              <w:color w:val="002060"/>
              <w:sz w:val="26"/>
              <w:szCs w:val="26"/>
            </w:rPr>
          </w:pPr>
          <w:r w:rsidRPr="002007FB">
            <w:rPr>
              <w:rFonts w:ascii="Calibri" w:hAnsi="Calibri" w:cs="Calibri"/>
              <w:b/>
              <w:caps/>
              <w:color w:val="002060"/>
              <w:sz w:val="32"/>
              <w:szCs w:val="32"/>
            </w:rPr>
            <w:t xml:space="preserve">Trajnostna zelena </w:t>
          </w:r>
          <w:r w:rsidR="007B5813" w:rsidRPr="002007FB">
            <w:rPr>
              <w:rFonts w:ascii="Calibri" w:hAnsi="Calibri" w:cs="Calibri"/>
              <w:b/>
              <w:caps/>
              <w:color w:val="002060"/>
              <w:sz w:val="32"/>
              <w:szCs w:val="32"/>
            </w:rPr>
            <w:t>MOBILNOST</w:t>
          </w:r>
        </w:p>
      </w:tc>
    </w:tr>
  </w:tbl>
  <w:p w14:paraId="03ECF37F" w14:textId="77777777" w:rsidR="00DC5250" w:rsidRPr="00D669DA" w:rsidRDefault="00DC5250" w:rsidP="001E6877">
    <w:pPr>
      <w:pStyle w:val="Glava"/>
      <w:rPr>
        <w:rFonts w:ascii="Calibri Light" w:hAnsi="Calibri Light" w:cs="Calibri Light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B48B400"/>
    <w:lvl w:ilvl="0">
      <w:numFmt w:val="decimal"/>
      <w:pStyle w:val="ali-pika"/>
      <w:lvlText w:val="*"/>
      <w:lvlJc w:val="left"/>
    </w:lvl>
  </w:abstractNum>
  <w:abstractNum w:abstractNumId="1" w15:restartNumberingAfterBreak="0">
    <w:nsid w:val="0E9B753B"/>
    <w:multiLevelType w:val="hybridMultilevel"/>
    <w:tmpl w:val="21AC0C66"/>
    <w:lvl w:ilvl="0" w:tplc="1B502670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E21D5"/>
    <w:multiLevelType w:val="hybridMultilevel"/>
    <w:tmpl w:val="21AC0C66"/>
    <w:lvl w:ilvl="0" w:tplc="08143358">
      <w:start w:val="1"/>
      <w:numFmt w:val="bullet"/>
      <w:lvlText w:val=""/>
      <w:lvlJc w:val="left"/>
      <w:pPr>
        <w:tabs>
          <w:tab w:val="num" w:pos="360"/>
        </w:tabs>
        <w:ind w:left="170" w:hanging="17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C55AB"/>
    <w:multiLevelType w:val="hybridMultilevel"/>
    <w:tmpl w:val="833637A2"/>
    <w:lvl w:ilvl="0" w:tplc="04240001">
      <w:start w:val="1"/>
      <w:numFmt w:val="bullet"/>
      <w:lvlText w:val=""/>
      <w:lvlJc w:val="left"/>
      <w:pPr>
        <w:ind w:left="9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6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28" w:hanging="360"/>
      </w:pPr>
      <w:rPr>
        <w:rFonts w:ascii="Wingdings" w:hAnsi="Wingdings" w:hint="default"/>
      </w:rPr>
    </w:lvl>
  </w:abstractNum>
  <w:abstractNum w:abstractNumId="4" w15:restartNumberingAfterBreak="0">
    <w:nsid w:val="18F94152"/>
    <w:multiLevelType w:val="hybridMultilevel"/>
    <w:tmpl w:val="A78E9D16"/>
    <w:lvl w:ilvl="0" w:tplc="4DDC6B84">
      <w:start w:val="1"/>
      <w:numFmt w:val="bullet"/>
      <w:lvlText w:val="■"/>
      <w:lvlJc w:val="left"/>
      <w:pPr>
        <w:tabs>
          <w:tab w:val="num" w:pos="360"/>
        </w:tabs>
        <w:ind w:left="340" w:hanging="340"/>
      </w:pPr>
      <w:rPr>
        <w:color w:val="00CCFF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170ACC"/>
    <w:multiLevelType w:val="hybridMultilevel"/>
    <w:tmpl w:val="DF405E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B7771"/>
    <w:multiLevelType w:val="multilevel"/>
    <w:tmpl w:val="C218B648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11"/>
      <w:suff w:val="space"/>
      <w:lvlText w:val="%1.%2.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111"/>
      <w:suff w:val="space"/>
      <w:lvlText w:val="%1.%2.%3."/>
      <w:lvlJc w:val="left"/>
      <w:pPr>
        <w:ind w:left="720" w:hanging="720"/>
      </w:pPr>
      <w:rPr>
        <w:rFonts w:ascii="Arial" w:hAnsi="Arial" w:hint="default"/>
        <w:b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26A11749"/>
    <w:multiLevelType w:val="singleLevel"/>
    <w:tmpl w:val="1A00D3DC"/>
    <w:lvl w:ilvl="0">
      <w:start w:val="1"/>
      <w:numFmt w:val="decimal"/>
      <w:pStyle w:val="ali-st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 w:val="0"/>
        <w:i w:val="0"/>
        <w:sz w:val="20"/>
      </w:rPr>
    </w:lvl>
  </w:abstractNum>
  <w:abstractNum w:abstractNumId="8" w15:restartNumberingAfterBreak="0">
    <w:nsid w:val="2BBF0B65"/>
    <w:multiLevelType w:val="multilevel"/>
    <w:tmpl w:val="ACB88AF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30777043"/>
    <w:multiLevelType w:val="hybridMultilevel"/>
    <w:tmpl w:val="21AC0C66"/>
    <w:lvl w:ilvl="0" w:tplc="4AF4CE6A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651C0"/>
    <w:multiLevelType w:val="hybridMultilevel"/>
    <w:tmpl w:val="21AC0C66"/>
    <w:lvl w:ilvl="0" w:tplc="DE1A0E28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037CF8"/>
    <w:multiLevelType w:val="hybridMultilevel"/>
    <w:tmpl w:val="21AC0C66"/>
    <w:lvl w:ilvl="0" w:tplc="C1824CCA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9B28E4"/>
    <w:multiLevelType w:val="hybridMultilevel"/>
    <w:tmpl w:val="21AC0C66"/>
    <w:lvl w:ilvl="0" w:tplc="6562F122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E06D5"/>
    <w:multiLevelType w:val="hybridMultilevel"/>
    <w:tmpl w:val="ABA42410"/>
    <w:lvl w:ilvl="0" w:tplc="E46A74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8890DA4"/>
    <w:multiLevelType w:val="hybridMultilevel"/>
    <w:tmpl w:val="19589F9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6247F"/>
    <w:multiLevelType w:val="hybridMultilevel"/>
    <w:tmpl w:val="C1183A1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B08B3"/>
    <w:multiLevelType w:val="hybridMultilevel"/>
    <w:tmpl w:val="EAC29FEE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AA3C3B"/>
    <w:multiLevelType w:val="hybridMultilevel"/>
    <w:tmpl w:val="BA14033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77912"/>
    <w:multiLevelType w:val="multilevel"/>
    <w:tmpl w:val="D50482D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6949503E"/>
    <w:multiLevelType w:val="singleLevel"/>
    <w:tmpl w:val="2252138E"/>
    <w:lvl w:ilvl="0">
      <w:start w:val="1"/>
      <w:numFmt w:val="lowerLetter"/>
      <w:pStyle w:val="ali"/>
      <w:lvlText w:val="%1)"/>
      <w:lvlJc w:val="left"/>
      <w:pPr>
        <w:tabs>
          <w:tab w:val="num" w:pos="360"/>
        </w:tabs>
        <w:ind w:left="284" w:hanging="284"/>
      </w:pPr>
      <w:rPr>
        <w:rFonts w:ascii="Arial" w:hAnsi="Arial" w:hint="default"/>
        <w:b w:val="0"/>
        <w:i w:val="0"/>
        <w:sz w:val="20"/>
      </w:rPr>
    </w:lvl>
  </w:abstractNum>
  <w:abstractNum w:abstractNumId="20" w15:restartNumberingAfterBreak="0">
    <w:nsid w:val="6B54419A"/>
    <w:multiLevelType w:val="hybridMultilevel"/>
    <w:tmpl w:val="151C55B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1A3A8A"/>
    <w:multiLevelType w:val="multilevel"/>
    <w:tmpl w:val="C2109CA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7F053DC2"/>
    <w:multiLevelType w:val="multilevel"/>
    <w:tmpl w:val="0C045B5C"/>
    <w:lvl w:ilvl="0">
      <w:start w:val="1"/>
      <w:numFmt w:val="bullet"/>
      <w:pStyle w:val="alineja"/>
      <w:lvlText w:val=""/>
      <w:lvlJc w:val="left"/>
      <w:pPr>
        <w:tabs>
          <w:tab w:val="num" w:pos="680"/>
        </w:tabs>
        <w:ind w:left="680" w:hanging="396"/>
      </w:pPr>
      <w:rPr>
        <w:rFonts w:ascii="Symbol" w:hAnsi="Symbol" w:hint="default"/>
      </w:rPr>
    </w:lvl>
    <w:lvl w:ilvl="1">
      <w:start w:val="1"/>
      <w:numFmt w:val="bullet"/>
      <w:pStyle w:val="alineja-zadnja"/>
      <w:lvlText w:val=""/>
      <w:lvlJc w:val="left"/>
      <w:pPr>
        <w:tabs>
          <w:tab w:val="num" w:pos="680"/>
        </w:tabs>
        <w:ind w:left="680" w:hanging="396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7626532">
    <w:abstractNumId w:val="22"/>
  </w:num>
  <w:num w:numId="2" w16cid:durableId="288441431">
    <w:abstractNumId w:val="22"/>
  </w:num>
  <w:num w:numId="3" w16cid:durableId="31923382">
    <w:abstractNumId w:val="21"/>
  </w:num>
  <w:num w:numId="4" w16cid:durableId="1539859372">
    <w:abstractNumId w:val="18"/>
  </w:num>
  <w:num w:numId="5" w16cid:durableId="577904185">
    <w:abstractNumId w:val="8"/>
  </w:num>
  <w:num w:numId="6" w16cid:durableId="1191410946">
    <w:abstractNumId w:val="6"/>
  </w:num>
  <w:num w:numId="7" w16cid:durableId="1480536307">
    <w:abstractNumId w:val="6"/>
  </w:num>
  <w:num w:numId="8" w16cid:durableId="1731808355">
    <w:abstractNumId w:val="6"/>
  </w:num>
  <w:num w:numId="9" w16cid:durableId="754740887">
    <w:abstractNumId w:val="19"/>
  </w:num>
  <w:num w:numId="10" w16cid:durableId="779883797">
    <w:abstractNumId w:val="0"/>
  </w:num>
  <w:num w:numId="11" w16cid:durableId="685138959">
    <w:abstractNumId w:val="0"/>
  </w:num>
  <w:num w:numId="12" w16cid:durableId="2104760487">
    <w:abstractNumId w:val="19"/>
  </w:num>
  <w:num w:numId="13" w16cid:durableId="515922173">
    <w:abstractNumId w:val="6"/>
  </w:num>
  <w:num w:numId="14" w16cid:durableId="1428696487">
    <w:abstractNumId w:val="19"/>
  </w:num>
  <w:num w:numId="15" w16cid:durableId="1838417071">
    <w:abstractNumId w:val="7"/>
  </w:num>
  <w:num w:numId="16" w16cid:durableId="2137870572">
    <w:abstractNumId w:val="11"/>
  </w:num>
  <w:num w:numId="17" w16cid:durableId="288173357">
    <w:abstractNumId w:val="1"/>
  </w:num>
  <w:num w:numId="18" w16cid:durableId="681129002">
    <w:abstractNumId w:val="12"/>
  </w:num>
  <w:num w:numId="19" w16cid:durableId="1491017557">
    <w:abstractNumId w:val="10"/>
  </w:num>
  <w:num w:numId="20" w16cid:durableId="1532911099">
    <w:abstractNumId w:val="2"/>
  </w:num>
  <w:num w:numId="21" w16cid:durableId="1843885460">
    <w:abstractNumId w:val="9"/>
  </w:num>
  <w:num w:numId="22" w16cid:durableId="602302972">
    <w:abstractNumId w:val="4"/>
  </w:num>
  <w:num w:numId="23" w16cid:durableId="518618824">
    <w:abstractNumId w:val="13"/>
  </w:num>
  <w:num w:numId="24" w16cid:durableId="1025793679">
    <w:abstractNumId w:val="16"/>
  </w:num>
  <w:num w:numId="25" w16cid:durableId="1332760040">
    <w:abstractNumId w:val="14"/>
  </w:num>
  <w:num w:numId="26" w16cid:durableId="1304429732">
    <w:abstractNumId w:val="15"/>
  </w:num>
  <w:num w:numId="27" w16cid:durableId="1648167843">
    <w:abstractNumId w:val="20"/>
  </w:num>
  <w:num w:numId="28" w16cid:durableId="828013159">
    <w:abstractNumId w:val="5"/>
  </w:num>
  <w:num w:numId="29" w16cid:durableId="1889563574">
    <w:abstractNumId w:val="17"/>
  </w:num>
  <w:num w:numId="30" w16cid:durableId="18691807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TUwN7Y0NbG0NDNT0lEKTi0uzszPAykwrQUA6rtitywAAAA="/>
  </w:docVars>
  <w:rsids>
    <w:rsidRoot w:val="000F1DAF"/>
    <w:rsid w:val="00004BA6"/>
    <w:rsid w:val="00007414"/>
    <w:rsid w:val="00010B61"/>
    <w:rsid w:val="00014FF9"/>
    <w:rsid w:val="0002016F"/>
    <w:rsid w:val="000213F2"/>
    <w:rsid w:val="00022E56"/>
    <w:rsid w:val="00025DA8"/>
    <w:rsid w:val="0003671C"/>
    <w:rsid w:val="000420EA"/>
    <w:rsid w:val="00050389"/>
    <w:rsid w:val="0005071C"/>
    <w:rsid w:val="00053DB8"/>
    <w:rsid w:val="000558E2"/>
    <w:rsid w:val="0005654E"/>
    <w:rsid w:val="00065A20"/>
    <w:rsid w:val="00073F23"/>
    <w:rsid w:val="000768AC"/>
    <w:rsid w:val="00077030"/>
    <w:rsid w:val="00083A39"/>
    <w:rsid w:val="00084BE7"/>
    <w:rsid w:val="0008583C"/>
    <w:rsid w:val="000912F8"/>
    <w:rsid w:val="00094DCD"/>
    <w:rsid w:val="00096A78"/>
    <w:rsid w:val="00097A0D"/>
    <w:rsid w:val="000A181B"/>
    <w:rsid w:val="000A248D"/>
    <w:rsid w:val="000A5EEF"/>
    <w:rsid w:val="000B548B"/>
    <w:rsid w:val="000B66E7"/>
    <w:rsid w:val="000C5040"/>
    <w:rsid w:val="000C563E"/>
    <w:rsid w:val="000E2C7B"/>
    <w:rsid w:val="000E6429"/>
    <w:rsid w:val="000F11A1"/>
    <w:rsid w:val="000F1DAF"/>
    <w:rsid w:val="001004B1"/>
    <w:rsid w:val="001011D2"/>
    <w:rsid w:val="0010123D"/>
    <w:rsid w:val="00103F4A"/>
    <w:rsid w:val="00104D27"/>
    <w:rsid w:val="0011125E"/>
    <w:rsid w:val="00111B7C"/>
    <w:rsid w:val="00117369"/>
    <w:rsid w:val="0011764D"/>
    <w:rsid w:val="00117663"/>
    <w:rsid w:val="001218E6"/>
    <w:rsid w:val="0012333B"/>
    <w:rsid w:val="00124536"/>
    <w:rsid w:val="00131E77"/>
    <w:rsid w:val="00133146"/>
    <w:rsid w:val="0013423D"/>
    <w:rsid w:val="00134D59"/>
    <w:rsid w:val="0013518A"/>
    <w:rsid w:val="00143464"/>
    <w:rsid w:val="00143DA8"/>
    <w:rsid w:val="00151F53"/>
    <w:rsid w:val="00152D31"/>
    <w:rsid w:val="001552F4"/>
    <w:rsid w:val="00160174"/>
    <w:rsid w:val="001621F8"/>
    <w:rsid w:val="00162676"/>
    <w:rsid w:val="00163242"/>
    <w:rsid w:val="00170237"/>
    <w:rsid w:val="00174E20"/>
    <w:rsid w:val="00176924"/>
    <w:rsid w:val="00176CAF"/>
    <w:rsid w:val="001825B8"/>
    <w:rsid w:val="001831FD"/>
    <w:rsid w:val="0018333A"/>
    <w:rsid w:val="00183E7B"/>
    <w:rsid w:val="001859C9"/>
    <w:rsid w:val="00187CE0"/>
    <w:rsid w:val="00192A31"/>
    <w:rsid w:val="001932D9"/>
    <w:rsid w:val="001944C0"/>
    <w:rsid w:val="0019609B"/>
    <w:rsid w:val="0019706A"/>
    <w:rsid w:val="001B2DEA"/>
    <w:rsid w:val="001B40EB"/>
    <w:rsid w:val="001B6416"/>
    <w:rsid w:val="001C0986"/>
    <w:rsid w:val="001C0DEB"/>
    <w:rsid w:val="001C1478"/>
    <w:rsid w:val="001C3BDD"/>
    <w:rsid w:val="001C490A"/>
    <w:rsid w:val="001D2A53"/>
    <w:rsid w:val="001D3877"/>
    <w:rsid w:val="001D5592"/>
    <w:rsid w:val="001E4067"/>
    <w:rsid w:val="001E4ADB"/>
    <w:rsid w:val="001E4E6A"/>
    <w:rsid w:val="001E6877"/>
    <w:rsid w:val="001F455A"/>
    <w:rsid w:val="001F7801"/>
    <w:rsid w:val="002007FB"/>
    <w:rsid w:val="00202F3D"/>
    <w:rsid w:val="00206122"/>
    <w:rsid w:val="002062E7"/>
    <w:rsid w:val="00211560"/>
    <w:rsid w:val="00211794"/>
    <w:rsid w:val="00217BF9"/>
    <w:rsid w:val="00224A47"/>
    <w:rsid w:val="002274F8"/>
    <w:rsid w:val="00232328"/>
    <w:rsid w:val="00234D5F"/>
    <w:rsid w:val="00235816"/>
    <w:rsid w:val="00236E43"/>
    <w:rsid w:val="00243000"/>
    <w:rsid w:val="0024324E"/>
    <w:rsid w:val="00247AFF"/>
    <w:rsid w:val="00254FF0"/>
    <w:rsid w:val="00256633"/>
    <w:rsid w:val="00257190"/>
    <w:rsid w:val="00257353"/>
    <w:rsid w:val="00260585"/>
    <w:rsid w:val="00261768"/>
    <w:rsid w:val="00270485"/>
    <w:rsid w:val="00272D95"/>
    <w:rsid w:val="002741C5"/>
    <w:rsid w:val="00275A3B"/>
    <w:rsid w:val="00276D13"/>
    <w:rsid w:val="00282C3F"/>
    <w:rsid w:val="0028713F"/>
    <w:rsid w:val="002A1326"/>
    <w:rsid w:val="002A16D3"/>
    <w:rsid w:val="002A1BC4"/>
    <w:rsid w:val="002A36CF"/>
    <w:rsid w:val="002A5D05"/>
    <w:rsid w:val="002A69C7"/>
    <w:rsid w:val="002B00C9"/>
    <w:rsid w:val="002B021C"/>
    <w:rsid w:val="002B499C"/>
    <w:rsid w:val="002C0A19"/>
    <w:rsid w:val="002C7819"/>
    <w:rsid w:val="002D7142"/>
    <w:rsid w:val="002E1642"/>
    <w:rsid w:val="002E5707"/>
    <w:rsid w:val="002E67BC"/>
    <w:rsid w:val="002F24BF"/>
    <w:rsid w:val="002F3819"/>
    <w:rsid w:val="002F4A73"/>
    <w:rsid w:val="002F4E80"/>
    <w:rsid w:val="003052E8"/>
    <w:rsid w:val="00321C54"/>
    <w:rsid w:val="00323A9A"/>
    <w:rsid w:val="00323DF8"/>
    <w:rsid w:val="00326147"/>
    <w:rsid w:val="0033440E"/>
    <w:rsid w:val="00334F27"/>
    <w:rsid w:val="00340793"/>
    <w:rsid w:val="00344245"/>
    <w:rsid w:val="00344C71"/>
    <w:rsid w:val="00360ED6"/>
    <w:rsid w:val="00366859"/>
    <w:rsid w:val="00367ACB"/>
    <w:rsid w:val="003703A1"/>
    <w:rsid w:val="00373246"/>
    <w:rsid w:val="0037330E"/>
    <w:rsid w:val="003814AC"/>
    <w:rsid w:val="00382D7C"/>
    <w:rsid w:val="0038385C"/>
    <w:rsid w:val="00384D77"/>
    <w:rsid w:val="00385EF4"/>
    <w:rsid w:val="003869EF"/>
    <w:rsid w:val="00394CE7"/>
    <w:rsid w:val="003A6D5C"/>
    <w:rsid w:val="003A7D6E"/>
    <w:rsid w:val="003B1D88"/>
    <w:rsid w:val="003B6CF5"/>
    <w:rsid w:val="003B73CB"/>
    <w:rsid w:val="003C400A"/>
    <w:rsid w:val="003C51C9"/>
    <w:rsid w:val="003D46B7"/>
    <w:rsid w:val="003D4780"/>
    <w:rsid w:val="003F0CA9"/>
    <w:rsid w:val="003F50DA"/>
    <w:rsid w:val="004041B4"/>
    <w:rsid w:val="0041085A"/>
    <w:rsid w:val="004113B8"/>
    <w:rsid w:val="00414185"/>
    <w:rsid w:val="00421577"/>
    <w:rsid w:val="004246DD"/>
    <w:rsid w:val="004271D8"/>
    <w:rsid w:val="00427912"/>
    <w:rsid w:val="00432F69"/>
    <w:rsid w:val="004332FC"/>
    <w:rsid w:val="00437507"/>
    <w:rsid w:val="00440A8F"/>
    <w:rsid w:val="00442D19"/>
    <w:rsid w:val="00443D5A"/>
    <w:rsid w:val="00443D91"/>
    <w:rsid w:val="00444A98"/>
    <w:rsid w:val="00447867"/>
    <w:rsid w:val="00450FCB"/>
    <w:rsid w:val="0045348F"/>
    <w:rsid w:val="00466C70"/>
    <w:rsid w:val="00476B69"/>
    <w:rsid w:val="00480556"/>
    <w:rsid w:val="004826E4"/>
    <w:rsid w:val="00484EFC"/>
    <w:rsid w:val="00490649"/>
    <w:rsid w:val="004948F0"/>
    <w:rsid w:val="00495B9B"/>
    <w:rsid w:val="00496DAB"/>
    <w:rsid w:val="00497B19"/>
    <w:rsid w:val="004A0113"/>
    <w:rsid w:val="004A2446"/>
    <w:rsid w:val="004A3300"/>
    <w:rsid w:val="004B11DF"/>
    <w:rsid w:val="004B5CC9"/>
    <w:rsid w:val="004B6262"/>
    <w:rsid w:val="004C2AAA"/>
    <w:rsid w:val="004C2F72"/>
    <w:rsid w:val="004D6D86"/>
    <w:rsid w:val="004E3293"/>
    <w:rsid w:val="004E75F2"/>
    <w:rsid w:val="004F010B"/>
    <w:rsid w:val="005000AB"/>
    <w:rsid w:val="00500457"/>
    <w:rsid w:val="005030F0"/>
    <w:rsid w:val="005031FB"/>
    <w:rsid w:val="005032D9"/>
    <w:rsid w:val="0050430D"/>
    <w:rsid w:val="00510CEF"/>
    <w:rsid w:val="00511590"/>
    <w:rsid w:val="00515FE1"/>
    <w:rsid w:val="0052061F"/>
    <w:rsid w:val="005206E3"/>
    <w:rsid w:val="0052260A"/>
    <w:rsid w:val="005239F4"/>
    <w:rsid w:val="00535C8D"/>
    <w:rsid w:val="00537635"/>
    <w:rsid w:val="00541DB8"/>
    <w:rsid w:val="00554C2A"/>
    <w:rsid w:val="00556552"/>
    <w:rsid w:val="00557511"/>
    <w:rsid w:val="00574518"/>
    <w:rsid w:val="00574C47"/>
    <w:rsid w:val="00592774"/>
    <w:rsid w:val="00597370"/>
    <w:rsid w:val="005A0C59"/>
    <w:rsid w:val="005A1C2D"/>
    <w:rsid w:val="005B535D"/>
    <w:rsid w:val="005C572F"/>
    <w:rsid w:val="005C78FE"/>
    <w:rsid w:val="005D1C50"/>
    <w:rsid w:val="005D44D1"/>
    <w:rsid w:val="005D60C2"/>
    <w:rsid w:val="005D7636"/>
    <w:rsid w:val="005E4876"/>
    <w:rsid w:val="005E4BD4"/>
    <w:rsid w:val="005E58DD"/>
    <w:rsid w:val="005E66BE"/>
    <w:rsid w:val="005F733B"/>
    <w:rsid w:val="005F74D8"/>
    <w:rsid w:val="0060038F"/>
    <w:rsid w:val="006009EE"/>
    <w:rsid w:val="006014CE"/>
    <w:rsid w:val="00602418"/>
    <w:rsid w:val="0060461D"/>
    <w:rsid w:val="00610363"/>
    <w:rsid w:val="006114AD"/>
    <w:rsid w:val="0061352A"/>
    <w:rsid w:val="00613D59"/>
    <w:rsid w:val="0061496F"/>
    <w:rsid w:val="006206BB"/>
    <w:rsid w:val="00622088"/>
    <w:rsid w:val="0062612C"/>
    <w:rsid w:val="00626A24"/>
    <w:rsid w:val="00627AAA"/>
    <w:rsid w:val="00631C7C"/>
    <w:rsid w:val="00634351"/>
    <w:rsid w:val="0063481F"/>
    <w:rsid w:val="00634BF7"/>
    <w:rsid w:val="00635AFA"/>
    <w:rsid w:val="00635C42"/>
    <w:rsid w:val="00640E56"/>
    <w:rsid w:val="006418C5"/>
    <w:rsid w:val="00642BF1"/>
    <w:rsid w:val="006473C9"/>
    <w:rsid w:val="006477D5"/>
    <w:rsid w:val="00650E90"/>
    <w:rsid w:val="00652622"/>
    <w:rsid w:val="006533BF"/>
    <w:rsid w:val="00655A2A"/>
    <w:rsid w:val="00655CEB"/>
    <w:rsid w:val="006561DC"/>
    <w:rsid w:val="0065674E"/>
    <w:rsid w:val="00663503"/>
    <w:rsid w:val="00664429"/>
    <w:rsid w:val="00670558"/>
    <w:rsid w:val="00671CDD"/>
    <w:rsid w:val="00672D1D"/>
    <w:rsid w:val="00676AA2"/>
    <w:rsid w:val="0067723C"/>
    <w:rsid w:val="006915C7"/>
    <w:rsid w:val="00697B35"/>
    <w:rsid w:val="006A22DC"/>
    <w:rsid w:val="006A5214"/>
    <w:rsid w:val="006B2151"/>
    <w:rsid w:val="006B5A1A"/>
    <w:rsid w:val="006B69FE"/>
    <w:rsid w:val="006C1169"/>
    <w:rsid w:val="006C2478"/>
    <w:rsid w:val="006C5DEF"/>
    <w:rsid w:val="006E0CF2"/>
    <w:rsid w:val="006E40AB"/>
    <w:rsid w:val="006F1AE9"/>
    <w:rsid w:val="006F23D8"/>
    <w:rsid w:val="006F3D4A"/>
    <w:rsid w:val="006F53DF"/>
    <w:rsid w:val="0070217E"/>
    <w:rsid w:val="00710FB6"/>
    <w:rsid w:val="0071346A"/>
    <w:rsid w:val="007142B1"/>
    <w:rsid w:val="007147D1"/>
    <w:rsid w:val="00724304"/>
    <w:rsid w:val="007253AF"/>
    <w:rsid w:val="00731D55"/>
    <w:rsid w:val="0073231C"/>
    <w:rsid w:val="007347D6"/>
    <w:rsid w:val="00742AE0"/>
    <w:rsid w:val="00751054"/>
    <w:rsid w:val="0075155F"/>
    <w:rsid w:val="00756CE2"/>
    <w:rsid w:val="007717D5"/>
    <w:rsid w:val="007734C5"/>
    <w:rsid w:val="0077527B"/>
    <w:rsid w:val="0077769C"/>
    <w:rsid w:val="00782307"/>
    <w:rsid w:val="007850B5"/>
    <w:rsid w:val="00786C17"/>
    <w:rsid w:val="00794CB9"/>
    <w:rsid w:val="0079587E"/>
    <w:rsid w:val="00795BAA"/>
    <w:rsid w:val="007965F4"/>
    <w:rsid w:val="007A2918"/>
    <w:rsid w:val="007A2E95"/>
    <w:rsid w:val="007A418A"/>
    <w:rsid w:val="007A6630"/>
    <w:rsid w:val="007B4D1D"/>
    <w:rsid w:val="007B5813"/>
    <w:rsid w:val="007C1BC5"/>
    <w:rsid w:val="007D3DC7"/>
    <w:rsid w:val="007D5A4A"/>
    <w:rsid w:val="007D7F01"/>
    <w:rsid w:val="007E0A07"/>
    <w:rsid w:val="007E0A45"/>
    <w:rsid w:val="007E1D6C"/>
    <w:rsid w:val="007E674F"/>
    <w:rsid w:val="007F1ED4"/>
    <w:rsid w:val="007F33F8"/>
    <w:rsid w:val="00800092"/>
    <w:rsid w:val="00803017"/>
    <w:rsid w:val="00807410"/>
    <w:rsid w:val="00823B00"/>
    <w:rsid w:val="00832A59"/>
    <w:rsid w:val="00833E29"/>
    <w:rsid w:val="00837D69"/>
    <w:rsid w:val="008428D2"/>
    <w:rsid w:val="00861377"/>
    <w:rsid w:val="0086301C"/>
    <w:rsid w:val="00864C54"/>
    <w:rsid w:val="00866FAD"/>
    <w:rsid w:val="008670D4"/>
    <w:rsid w:val="0086722E"/>
    <w:rsid w:val="0087271D"/>
    <w:rsid w:val="00874496"/>
    <w:rsid w:val="00874D1C"/>
    <w:rsid w:val="00886002"/>
    <w:rsid w:val="00886DF9"/>
    <w:rsid w:val="0088789C"/>
    <w:rsid w:val="00890600"/>
    <w:rsid w:val="008A0B36"/>
    <w:rsid w:val="008B17D5"/>
    <w:rsid w:val="008C0B8A"/>
    <w:rsid w:val="008C2B44"/>
    <w:rsid w:val="008C3BBB"/>
    <w:rsid w:val="008C401A"/>
    <w:rsid w:val="008C5341"/>
    <w:rsid w:val="008C7898"/>
    <w:rsid w:val="008D16C4"/>
    <w:rsid w:val="008D2C59"/>
    <w:rsid w:val="008D3FD6"/>
    <w:rsid w:val="008D474D"/>
    <w:rsid w:val="008E0471"/>
    <w:rsid w:val="008F0EA4"/>
    <w:rsid w:val="008F3ACC"/>
    <w:rsid w:val="008F49FE"/>
    <w:rsid w:val="008F7322"/>
    <w:rsid w:val="0090591F"/>
    <w:rsid w:val="00912B40"/>
    <w:rsid w:val="00912ED9"/>
    <w:rsid w:val="009133EC"/>
    <w:rsid w:val="009142BA"/>
    <w:rsid w:val="00921365"/>
    <w:rsid w:val="0092714B"/>
    <w:rsid w:val="00935D14"/>
    <w:rsid w:val="00942E4E"/>
    <w:rsid w:val="009507D6"/>
    <w:rsid w:val="00952A75"/>
    <w:rsid w:val="00955FCA"/>
    <w:rsid w:val="009562F4"/>
    <w:rsid w:val="00960D86"/>
    <w:rsid w:val="00966D8F"/>
    <w:rsid w:val="0097301E"/>
    <w:rsid w:val="009821F8"/>
    <w:rsid w:val="00982C67"/>
    <w:rsid w:val="00985805"/>
    <w:rsid w:val="00986F82"/>
    <w:rsid w:val="009905FE"/>
    <w:rsid w:val="009933A2"/>
    <w:rsid w:val="009A04DF"/>
    <w:rsid w:val="009A2C82"/>
    <w:rsid w:val="009A3217"/>
    <w:rsid w:val="009A328C"/>
    <w:rsid w:val="009A7FBF"/>
    <w:rsid w:val="009B1082"/>
    <w:rsid w:val="009B31EC"/>
    <w:rsid w:val="009B3716"/>
    <w:rsid w:val="009C7911"/>
    <w:rsid w:val="009D1448"/>
    <w:rsid w:val="009D35BB"/>
    <w:rsid w:val="009D4612"/>
    <w:rsid w:val="009D5F83"/>
    <w:rsid w:val="009D686F"/>
    <w:rsid w:val="009D7F1D"/>
    <w:rsid w:val="009E4558"/>
    <w:rsid w:val="009E526D"/>
    <w:rsid w:val="009E635C"/>
    <w:rsid w:val="009E6BF2"/>
    <w:rsid w:val="009F1FAE"/>
    <w:rsid w:val="009F7C33"/>
    <w:rsid w:val="00A043C2"/>
    <w:rsid w:val="00A04FAC"/>
    <w:rsid w:val="00A072C2"/>
    <w:rsid w:val="00A113C7"/>
    <w:rsid w:val="00A12AD8"/>
    <w:rsid w:val="00A17B47"/>
    <w:rsid w:val="00A25535"/>
    <w:rsid w:val="00A263FA"/>
    <w:rsid w:val="00A32A33"/>
    <w:rsid w:val="00A344A7"/>
    <w:rsid w:val="00A369A1"/>
    <w:rsid w:val="00A40C69"/>
    <w:rsid w:val="00A44DAB"/>
    <w:rsid w:val="00A44F37"/>
    <w:rsid w:val="00A46B60"/>
    <w:rsid w:val="00A577F0"/>
    <w:rsid w:val="00A624C6"/>
    <w:rsid w:val="00A71205"/>
    <w:rsid w:val="00A719C0"/>
    <w:rsid w:val="00A75D90"/>
    <w:rsid w:val="00A76DA1"/>
    <w:rsid w:val="00A80246"/>
    <w:rsid w:val="00A848C8"/>
    <w:rsid w:val="00A84C83"/>
    <w:rsid w:val="00A90088"/>
    <w:rsid w:val="00A90871"/>
    <w:rsid w:val="00A9658E"/>
    <w:rsid w:val="00AA1512"/>
    <w:rsid w:val="00AA24E0"/>
    <w:rsid w:val="00AA326B"/>
    <w:rsid w:val="00AB05EF"/>
    <w:rsid w:val="00AB286E"/>
    <w:rsid w:val="00AB3C87"/>
    <w:rsid w:val="00AC109D"/>
    <w:rsid w:val="00AC14C3"/>
    <w:rsid w:val="00AD403C"/>
    <w:rsid w:val="00AD6A94"/>
    <w:rsid w:val="00AE069E"/>
    <w:rsid w:val="00AE08A8"/>
    <w:rsid w:val="00AE2B11"/>
    <w:rsid w:val="00AE3512"/>
    <w:rsid w:val="00AF06CB"/>
    <w:rsid w:val="00AF100E"/>
    <w:rsid w:val="00AF6178"/>
    <w:rsid w:val="00AF7539"/>
    <w:rsid w:val="00B05B20"/>
    <w:rsid w:val="00B15282"/>
    <w:rsid w:val="00B1724A"/>
    <w:rsid w:val="00B249A2"/>
    <w:rsid w:val="00B354E8"/>
    <w:rsid w:val="00B369C4"/>
    <w:rsid w:val="00B4719D"/>
    <w:rsid w:val="00B511A4"/>
    <w:rsid w:val="00B5156F"/>
    <w:rsid w:val="00B627D3"/>
    <w:rsid w:val="00B734BC"/>
    <w:rsid w:val="00B749CE"/>
    <w:rsid w:val="00B76C5D"/>
    <w:rsid w:val="00B83584"/>
    <w:rsid w:val="00B95633"/>
    <w:rsid w:val="00B9603C"/>
    <w:rsid w:val="00BA7027"/>
    <w:rsid w:val="00BA709C"/>
    <w:rsid w:val="00BB0F9D"/>
    <w:rsid w:val="00BB660F"/>
    <w:rsid w:val="00BC3BDF"/>
    <w:rsid w:val="00BC5275"/>
    <w:rsid w:val="00BD183F"/>
    <w:rsid w:val="00BD429E"/>
    <w:rsid w:val="00BE1E2A"/>
    <w:rsid w:val="00BE282F"/>
    <w:rsid w:val="00BE63FE"/>
    <w:rsid w:val="00BF7835"/>
    <w:rsid w:val="00C0236B"/>
    <w:rsid w:val="00C05D6D"/>
    <w:rsid w:val="00C076EE"/>
    <w:rsid w:val="00C10745"/>
    <w:rsid w:val="00C13FF9"/>
    <w:rsid w:val="00C210E5"/>
    <w:rsid w:val="00C21FCE"/>
    <w:rsid w:val="00C2305B"/>
    <w:rsid w:val="00C26FFE"/>
    <w:rsid w:val="00C33412"/>
    <w:rsid w:val="00C33874"/>
    <w:rsid w:val="00C375D4"/>
    <w:rsid w:val="00C434AD"/>
    <w:rsid w:val="00C46F93"/>
    <w:rsid w:val="00C5166C"/>
    <w:rsid w:val="00C531C8"/>
    <w:rsid w:val="00C53ECC"/>
    <w:rsid w:val="00C5597C"/>
    <w:rsid w:val="00C56137"/>
    <w:rsid w:val="00C634F0"/>
    <w:rsid w:val="00C66560"/>
    <w:rsid w:val="00C6693B"/>
    <w:rsid w:val="00C77723"/>
    <w:rsid w:val="00C80DDF"/>
    <w:rsid w:val="00C8277D"/>
    <w:rsid w:val="00C847B9"/>
    <w:rsid w:val="00C9316C"/>
    <w:rsid w:val="00CA56E2"/>
    <w:rsid w:val="00CA5EDA"/>
    <w:rsid w:val="00CB0922"/>
    <w:rsid w:val="00CB20AD"/>
    <w:rsid w:val="00CB3E80"/>
    <w:rsid w:val="00CB77C6"/>
    <w:rsid w:val="00CC0287"/>
    <w:rsid w:val="00CC0D33"/>
    <w:rsid w:val="00CC4A0C"/>
    <w:rsid w:val="00CC68D5"/>
    <w:rsid w:val="00CD0290"/>
    <w:rsid w:val="00CD0BBC"/>
    <w:rsid w:val="00CD2E53"/>
    <w:rsid w:val="00CD615B"/>
    <w:rsid w:val="00CE2D5C"/>
    <w:rsid w:val="00CE3BE2"/>
    <w:rsid w:val="00CF30BD"/>
    <w:rsid w:val="00CF3D5A"/>
    <w:rsid w:val="00CF4AEF"/>
    <w:rsid w:val="00CF7400"/>
    <w:rsid w:val="00CF7BA1"/>
    <w:rsid w:val="00D0006B"/>
    <w:rsid w:val="00D04D57"/>
    <w:rsid w:val="00D06594"/>
    <w:rsid w:val="00D1287D"/>
    <w:rsid w:val="00D14F3E"/>
    <w:rsid w:val="00D20801"/>
    <w:rsid w:val="00D261BA"/>
    <w:rsid w:val="00D262D0"/>
    <w:rsid w:val="00D27E67"/>
    <w:rsid w:val="00D333E7"/>
    <w:rsid w:val="00D3497E"/>
    <w:rsid w:val="00D361C4"/>
    <w:rsid w:val="00D36B37"/>
    <w:rsid w:val="00D468A6"/>
    <w:rsid w:val="00D51129"/>
    <w:rsid w:val="00D52B7D"/>
    <w:rsid w:val="00D60801"/>
    <w:rsid w:val="00D618CB"/>
    <w:rsid w:val="00D666AF"/>
    <w:rsid w:val="00D669DA"/>
    <w:rsid w:val="00D72828"/>
    <w:rsid w:val="00D7282E"/>
    <w:rsid w:val="00D77C86"/>
    <w:rsid w:val="00D91267"/>
    <w:rsid w:val="00D95167"/>
    <w:rsid w:val="00D9683C"/>
    <w:rsid w:val="00DA05D2"/>
    <w:rsid w:val="00DA4D84"/>
    <w:rsid w:val="00DA4D88"/>
    <w:rsid w:val="00DA56C4"/>
    <w:rsid w:val="00DA735E"/>
    <w:rsid w:val="00DC0D0B"/>
    <w:rsid w:val="00DC2784"/>
    <w:rsid w:val="00DC45AF"/>
    <w:rsid w:val="00DC4F69"/>
    <w:rsid w:val="00DC5250"/>
    <w:rsid w:val="00DD0D89"/>
    <w:rsid w:val="00DD1517"/>
    <w:rsid w:val="00DD1EE6"/>
    <w:rsid w:val="00DD2DA1"/>
    <w:rsid w:val="00DD438A"/>
    <w:rsid w:val="00DD48E3"/>
    <w:rsid w:val="00DE4BE0"/>
    <w:rsid w:val="00DF0150"/>
    <w:rsid w:val="00DF078A"/>
    <w:rsid w:val="00DF0943"/>
    <w:rsid w:val="00E007E5"/>
    <w:rsid w:val="00E0091B"/>
    <w:rsid w:val="00E04C21"/>
    <w:rsid w:val="00E107C3"/>
    <w:rsid w:val="00E11679"/>
    <w:rsid w:val="00E11E1B"/>
    <w:rsid w:val="00E221CC"/>
    <w:rsid w:val="00E236A0"/>
    <w:rsid w:val="00E237B3"/>
    <w:rsid w:val="00E2537F"/>
    <w:rsid w:val="00E35563"/>
    <w:rsid w:val="00E4268E"/>
    <w:rsid w:val="00E43E7A"/>
    <w:rsid w:val="00E44CAC"/>
    <w:rsid w:val="00E53A45"/>
    <w:rsid w:val="00E53B0F"/>
    <w:rsid w:val="00E53D5E"/>
    <w:rsid w:val="00E55661"/>
    <w:rsid w:val="00E56CBD"/>
    <w:rsid w:val="00E57CF1"/>
    <w:rsid w:val="00E71AD5"/>
    <w:rsid w:val="00E72678"/>
    <w:rsid w:val="00E75107"/>
    <w:rsid w:val="00E82AB6"/>
    <w:rsid w:val="00E87643"/>
    <w:rsid w:val="00E95E53"/>
    <w:rsid w:val="00E95FC3"/>
    <w:rsid w:val="00E96E5C"/>
    <w:rsid w:val="00E96EC6"/>
    <w:rsid w:val="00EA0F4D"/>
    <w:rsid w:val="00EA20E7"/>
    <w:rsid w:val="00EB0A78"/>
    <w:rsid w:val="00EB31CC"/>
    <w:rsid w:val="00EC3129"/>
    <w:rsid w:val="00ED332B"/>
    <w:rsid w:val="00ED40ED"/>
    <w:rsid w:val="00EE330F"/>
    <w:rsid w:val="00EE43C0"/>
    <w:rsid w:val="00EE5416"/>
    <w:rsid w:val="00EE67AB"/>
    <w:rsid w:val="00EE7ACB"/>
    <w:rsid w:val="00EF1E1D"/>
    <w:rsid w:val="00EF4FC0"/>
    <w:rsid w:val="00F006C4"/>
    <w:rsid w:val="00F07A53"/>
    <w:rsid w:val="00F07C1F"/>
    <w:rsid w:val="00F13340"/>
    <w:rsid w:val="00F219E6"/>
    <w:rsid w:val="00F24C81"/>
    <w:rsid w:val="00F304C2"/>
    <w:rsid w:val="00F314D1"/>
    <w:rsid w:val="00F40F5C"/>
    <w:rsid w:val="00F456DF"/>
    <w:rsid w:val="00F45F4A"/>
    <w:rsid w:val="00F4722E"/>
    <w:rsid w:val="00F50BEC"/>
    <w:rsid w:val="00F53E9E"/>
    <w:rsid w:val="00F54A00"/>
    <w:rsid w:val="00F550D2"/>
    <w:rsid w:val="00F61790"/>
    <w:rsid w:val="00F61DE2"/>
    <w:rsid w:val="00F62B9F"/>
    <w:rsid w:val="00F70F46"/>
    <w:rsid w:val="00F7230B"/>
    <w:rsid w:val="00F73A3E"/>
    <w:rsid w:val="00F73A63"/>
    <w:rsid w:val="00F76679"/>
    <w:rsid w:val="00F76E00"/>
    <w:rsid w:val="00F815D3"/>
    <w:rsid w:val="00F85D6B"/>
    <w:rsid w:val="00F85F7F"/>
    <w:rsid w:val="00F90AB1"/>
    <w:rsid w:val="00FA3AA0"/>
    <w:rsid w:val="00FA4163"/>
    <w:rsid w:val="00FB32F8"/>
    <w:rsid w:val="00FC60BB"/>
    <w:rsid w:val="00FD1E36"/>
    <w:rsid w:val="00FD1EBF"/>
    <w:rsid w:val="00FD4CD4"/>
    <w:rsid w:val="00FD5DBB"/>
    <w:rsid w:val="00FD6133"/>
    <w:rsid w:val="00FD6F2B"/>
    <w:rsid w:val="00FD74AC"/>
    <w:rsid w:val="00FE4B61"/>
    <w:rsid w:val="00FE55EB"/>
    <w:rsid w:val="00FE5D35"/>
    <w:rsid w:val="00FE75FF"/>
    <w:rsid w:val="00FF07AA"/>
    <w:rsid w:val="00FF1E39"/>
    <w:rsid w:val="00FF2E69"/>
    <w:rsid w:val="00FF3EF2"/>
    <w:rsid w:val="00FF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321A959"/>
  <w15:chartTrackingRefBased/>
  <w15:docId w15:val="{48F9F113-6656-45F5-B2F1-67828C7F6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5B9B"/>
    <w:rPr>
      <w:rFonts w:ascii="Arial" w:hAnsi="Arial"/>
      <w:lang w:val="sl-SI" w:eastAsia="en-US"/>
    </w:rPr>
  </w:style>
  <w:style w:type="paragraph" w:styleId="Naslov1">
    <w:name w:val="heading 1"/>
    <w:basedOn w:val="Navaden"/>
    <w:next w:val="Navaden"/>
    <w:qFormat/>
    <w:pPr>
      <w:keepNext/>
      <w:spacing w:before="120"/>
      <w:outlineLvl w:val="0"/>
    </w:pPr>
    <w:rPr>
      <w:b/>
      <w:bCs/>
      <w:i/>
      <w:color w:val="5F5F5F"/>
      <w:sz w:val="24"/>
    </w:rPr>
  </w:style>
  <w:style w:type="paragraph" w:styleId="Naslov2">
    <w:name w:val="heading 2"/>
    <w:basedOn w:val="Navaden"/>
    <w:next w:val="Navaden"/>
    <w:qFormat/>
    <w:pPr>
      <w:keepNext/>
      <w:spacing w:before="60"/>
      <w:outlineLvl w:val="1"/>
    </w:pPr>
    <w:rPr>
      <w:i/>
      <w:color w:val="339966"/>
      <w:sz w:val="16"/>
    </w:rPr>
  </w:style>
  <w:style w:type="paragraph" w:styleId="Naslov3">
    <w:name w:val="heading 3"/>
    <w:basedOn w:val="Navaden"/>
    <w:next w:val="Navaden"/>
    <w:qFormat/>
    <w:pPr>
      <w:keepNext/>
      <w:spacing w:before="60"/>
      <w:outlineLvl w:val="2"/>
    </w:pPr>
    <w:rPr>
      <w:i/>
      <w:color w:val="33CCCC"/>
      <w:sz w:val="16"/>
    </w:rPr>
  </w:style>
  <w:style w:type="paragraph" w:styleId="Naslov4">
    <w:name w:val="heading 4"/>
    <w:basedOn w:val="Navaden"/>
    <w:next w:val="Navaden"/>
    <w:qFormat/>
    <w:pPr>
      <w:keepNext/>
      <w:spacing w:before="60"/>
      <w:outlineLvl w:val="3"/>
    </w:pPr>
    <w:rPr>
      <w:i/>
      <w:color w:val="5F5F5F"/>
      <w:sz w:val="16"/>
    </w:rPr>
  </w:style>
  <w:style w:type="paragraph" w:styleId="Naslov5">
    <w:name w:val="heading 5"/>
    <w:basedOn w:val="Navaden"/>
    <w:next w:val="Navaden"/>
    <w:qFormat/>
    <w:pPr>
      <w:keepNext/>
      <w:spacing w:before="120"/>
      <w:jc w:val="right"/>
      <w:outlineLvl w:val="4"/>
    </w:pPr>
    <w:rPr>
      <w:b/>
      <w:color w:val="5F5F5F"/>
      <w:sz w:val="16"/>
    </w:rPr>
  </w:style>
  <w:style w:type="paragraph" w:styleId="Naslov6">
    <w:name w:val="heading 6"/>
    <w:basedOn w:val="Navaden"/>
    <w:next w:val="Navaden"/>
    <w:link w:val="Naslov6Znak"/>
    <w:qFormat/>
    <w:pPr>
      <w:keepNext/>
      <w:tabs>
        <w:tab w:val="left" w:pos="1134"/>
      </w:tabs>
      <w:spacing w:before="60"/>
      <w:outlineLvl w:val="5"/>
    </w:pPr>
    <w:rPr>
      <w:b/>
      <w:bCs/>
      <w:i/>
      <w:color w:val="5F5F5F"/>
      <w:sz w:val="16"/>
    </w:rPr>
  </w:style>
  <w:style w:type="paragraph" w:styleId="Naslov7">
    <w:name w:val="heading 7"/>
    <w:basedOn w:val="Navaden"/>
    <w:next w:val="Navaden"/>
    <w:qFormat/>
    <w:pPr>
      <w:keepNext/>
      <w:spacing w:before="60"/>
      <w:outlineLvl w:val="6"/>
    </w:pPr>
    <w:rPr>
      <w:rFonts w:cs="Arial"/>
      <w:i/>
      <w:iCs/>
      <w:color w:val="5F5F5F"/>
      <w:sz w:val="15"/>
    </w:rPr>
  </w:style>
  <w:style w:type="paragraph" w:styleId="Naslov8">
    <w:name w:val="heading 8"/>
    <w:basedOn w:val="Navaden"/>
    <w:next w:val="Navaden"/>
    <w:qFormat/>
    <w:pPr>
      <w:keepNext/>
      <w:spacing w:before="120"/>
      <w:outlineLvl w:val="7"/>
    </w:pPr>
    <w:rPr>
      <w:rFonts w:cs="Arial"/>
      <w:i/>
      <w:iCs/>
      <w:color w:val="5F5F5F"/>
      <w:sz w:val="18"/>
    </w:rPr>
  </w:style>
  <w:style w:type="paragraph" w:styleId="Naslov9">
    <w:name w:val="heading 9"/>
    <w:basedOn w:val="Navaden"/>
    <w:next w:val="Navaden"/>
    <w:qFormat/>
    <w:pPr>
      <w:keepNext/>
      <w:spacing w:before="20"/>
      <w:jc w:val="right"/>
      <w:outlineLvl w:val="8"/>
    </w:pPr>
    <w:rPr>
      <w:rFonts w:cs="Arial"/>
      <w:b/>
      <w:color w:val="5F5F5F"/>
      <w:sz w:val="1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4">
    <w:name w:val="4"/>
    <w:basedOn w:val="Navaden"/>
    <w:autoRedefine/>
    <w:pPr>
      <w:spacing w:after="120"/>
      <w:ind w:firstLine="284"/>
      <w:jc w:val="both"/>
    </w:pPr>
    <w:rPr>
      <w:sz w:val="18"/>
    </w:rPr>
  </w:style>
  <w:style w:type="paragraph" w:customStyle="1" w:styleId="10">
    <w:name w:val="1"/>
    <w:basedOn w:val="4"/>
    <w:next w:val="4"/>
    <w:autoRedefine/>
    <w:pPr>
      <w:spacing w:after="0"/>
      <w:ind w:left="284" w:firstLine="0"/>
      <w:jc w:val="center"/>
    </w:pPr>
    <w:rPr>
      <w:b/>
      <w:sz w:val="24"/>
    </w:rPr>
  </w:style>
  <w:style w:type="paragraph" w:customStyle="1" w:styleId="2">
    <w:name w:val="2"/>
    <w:basedOn w:val="10"/>
    <w:next w:val="4"/>
    <w:autoRedefine/>
    <w:pPr>
      <w:spacing w:after="120"/>
      <w:ind w:left="357"/>
    </w:pPr>
    <w:rPr>
      <w:sz w:val="22"/>
    </w:rPr>
  </w:style>
  <w:style w:type="paragraph" w:customStyle="1" w:styleId="3">
    <w:name w:val="3"/>
    <w:basedOn w:val="4"/>
    <w:next w:val="4"/>
    <w:autoRedefine/>
    <w:rPr>
      <w:b/>
    </w:rPr>
  </w:style>
  <w:style w:type="paragraph" w:customStyle="1" w:styleId="alineja">
    <w:name w:val="alineja"/>
    <w:basedOn w:val="Navaden"/>
    <w:autoRedefine/>
    <w:pPr>
      <w:numPr>
        <w:numId w:val="1"/>
      </w:numPr>
      <w:jc w:val="both"/>
    </w:pPr>
    <w:rPr>
      <w:sz w:val="18"/>
    </w:rPr>
  </w:style>
  <w:style w:type="paragraph" w:customStyle="1" w:styleId="alineja-pred">
    <w:name w:val="alineja-pred"/>
    <w:basedOn w:val="Navaden"/>
    <w:next w:val="Navaden"/>
    <w:autoRedefine/>
    <w:pPr>
      <w:ind w:firstLine="284"/>
      <w:jc w:val="both"/>
    </w:pPr>
    <w:rPr>
      <w:sz w:val="18"/>
    </w:rPr>
  </w:style>
  <w:style w:type="paragraph" w:customStyle="1" w:styleId="alineja-zadnja">
    <w:name w:val="alineja-zadnja"/>
    <w:basedOn w:val="Navaden"/>
    <w:next w:val="alineja"/>
    <w:autoRedefine/>
    <w:pPr>
      <w:numPr>
        <w:ilvl w:val="1"/>
        <w:numId w:val="2"/>
      </w:numPr>
      <w:spacing w:after="120"/>
      <w:jc w:val="both"/>
    </w:pPr>
    <w:rPr>
      <w:sz w:val="18"/>
    </w:rPr>
  </w:style>
  <w:style w:type="paragraph" w:customStyle="1" w:styleId="center">
    <w:name w:val="center"/>
    <w:basedOn w:val="Navaden"/>
    <w:next w:val="4"/>
    <w:autoRedefine/>
    <w:pPr>
      <w:jc w:val="center"/>
    </w:pPr>
    <w:rPr>
      <w:lang w:val="en-GB"/>
    </w:rPr>
  </w:style>
  <w:style w:type="paragraph" w:customStyle="1" w:styleId="alineja1">
    <w:name w:val="alineja1"/>
    <w:basedOn w:val="alineja"/>
    <w:autoRedefine/>
    <w:pPr>
      <w:numPr>
        <w:numId w:val="0"/>
      </w:numPr>
      <w:spacing w:before="120"/>
      <w:ind w:left="284"/>
    </w:pPr>
    <w:rPr>
      <w:i/>
    </w:rPr>
  </w:style>
  <w:style w:type="paragraph" w:customStyle="1" w:styleId="povz1">
    <w:name w:val="povz1"/>
    <w:basedOn w:val="Navaden"/>
    <w:next w:val="Navaden"/>
    <w:pPr>
      <w:ind w:left="1701" w:right="1701" w:firstLine="284"/>
      <w:jc w:val="both"/>
    </w:pPr>
    <w:rPr>
      <w:i/>
      <w:sz w:val="18"/>
    </w:rPr>
  </w:style>
  <w:style w:type="paragraph" w:customStyle="1" w:styleId="povz2">
    <w:name w:val="povz2"/>
    <w:basedOn w:val="povz1"/>
    <w:pPr>
      <w:spacing w:before="360" w:after="120"/>
      <w:ind w:left="2342" w:right="2342"/>
    </w:pPr>
  </w:style>
  <w:style w:type="paragraph" w:customStyle="1" w:styleId="1">
    <w:name w:val="1."/>
    <w:basedOn w:val="Navaden"/>
    <w:next w:val="Navaden"/>
    <w:pPr>
      <w:widowControl w:val="0"/>
      <w:numPr>
        <w:numId w:val="13"/>
      </w:numPr>
      <w:spacing w:before="240" w:after="120"/>
      <w:jc w:val="both"/>
      <w:outlineLvl w:val="0"/>
    </w:pPr>
    <w:rPr>
      <w:b/>
      <w:snapToGrid w:val="0"/>
      <w:sz w:val="24"/>
      <w:lang w:val="en-AU"/>
    </w:rPr>
  </w:style>
  <w:style w:type="paragraph" w:customStyle="1" w:styleId="11">
    <w:name w:val="1.1."/>
    <w:basedOn w:val="Navaden"/>
    <w:next w:val="Navaden"/>
    <w:pPr>
      <w:widowControl w:val="0"/>
      <w:numPr>
        <w:ilvl w:val="1"/>
        <w:numId w:val="13"/>
      </w:numPr>
      <w:spacing w:after="120"/>
      <w:jc w:val="both"/>
      <w:outlineLvl w:val="1"/>
    </w:pPr>
    <w:rPr>
      <w:b/>
      <w:snapToGrid w:val="0"/>
      <w:sz w:val="22"/>
      <w:lang w:val="en-AU"/>
    </w:rPr>
  </w:style>
  <w:style w:type="paragraph" w:customStyle="1" w:styleId="000">
    <w:name w:val="000"/>
    <w:basedOn w:val="Navaden"/>
    <w:pPr>
      <w:widowControl w:val="0"/>
      <w:spacing w:after="120"/>
      <w:jc w:val="both"/>
      <w:outlineLvl w:val="0"/>
    </w:pPr>
    <w:rPr>
      <w:snapToGrid w:val="0"/>
      <w:lang w:val="en-AU"/>
    </w:rPr>
  </w:style>
  <w:style w:type="paragraph" w:customStyle="1" w:styleId="111">
    <w:name w:val="1.1.1."/>
    <w:basedOn w:val="Navaden"/>
    <w:next w:val="11"/>
    <w:pPr>
      <w:widowControl w:val="0"/>
      <w:numPr>
        <w:ilvl w:val="2"/>
        <w:numId w:val="13"/>
      </w:numPr>
      <w:spacing w:after="120"/>
      <w:jc w:val="both"/>
      <w:outlineLvl w:val="2"/>
    </w:pPr>
    <w:rPr>
      <w:b/>
      <w:snapToGrid w:val="0"/>
      <w:lang w:val="en-AU"/>
    </w:rPr>
  </w:style>
  <w:style w:type="paragraph" w:customStyle="1" w:styleId="ali">
    <w:name w:val="ali"/>
    <w:basedOn w:val="1"/>
    <w:pPr>
      <w:numPr>
        <w:numId w:val="14"/>
      </w:numPr>
      <w:spacing w:before="120" w:after="0"/>
    </w:pPr>
    <w:rPr>
      <w:b w:val="0"/>
      <w:sz w:val="20"/>
    </w:rPr>
  </w:style>
  <w:style w:type="paragraph" w:customStyle="1" w:styleId="ali-pika">
    <w:name w:val="ali-pika"/>
    <w:basedOn w:val="Navaden"/>
    <w:next w:val="ali"/>
    <w:pPr>
      <w:widowControl w:val="0"/>
      <w:numPr>
        <w:numId w:val="11"/>
      </w:numPr>
      <w:jc w:val="both"/>
    </w:pPr>
    <w:rPr>
      <w:snapToGrid w:val="0"/>
      <w:lang w:val="en-AU"/>
    </w:rPr>
  </w:style>
  <w:style w:type="paragraph" w:customStyle="1" w:styleId="ali-st">
    <w:name w:val="ali-st"/>
    <w:basedOn w:val="Navaden"/>
    <w:pPr>
      <w:widowControl w:val="0"/>
      <w:numPr>
        <w:numId w:val="15"/>
      </w:numPr>
      <w:jc w:val="both"/>
      <w:outlineLvl w:val="0"/>
    </w:pPr>
    <w:rPr>
      <w:snapToGrid w:val="0"/>
      <w:lang w:val="en-AU"/>
    </w:rPr>
  </w:style>
  <w:style w:type="paragraph" w:styleId="Telobesedila">
    <w:name w:val="Body Text"/>
    <w:basedOn w:val="Navaden"/>
    <w:semiHidden/>
    <w:pPr>
      <w:jc w:val="both"/>
    </w:pPr>
    <w:rPr>
      <w:sz w:val="24"/>
      <w:szCs w:val="24"/>
    </w:rPr>
  </w:style>
  <w:style w:type="paragraph" w:styleId="Telobesedila2">
    <w:name w:val="Body Text 2"/>
    <w:basedOn w:val="Navaden"/>
    <w:semiHidden/>
    <w:pPr>
      <w:spacing w:before="120"/>
      <w:jc w:val="both"/>
    </w:pPr>
    <w:rPr>
      <w:rFonts w:cs="Arial"/>
      <w:i/>
      <w:iCs/>
      <w:szCs w:val="24"/>
    </w:rPr>
  </w:style>
  <w:style w:type="paragraph" w:styleId="Telobesedila3">
    <w:name w:val="Body Text 3"/>
    <w:basedOn w:val="Navaden"/>
    <w:semiHidden/>
    <w:pPr>
      <w:spacing w:before="120"/>
    </w:pPr>
    <w:rPr>
      <w:rFonts w:cs="Arial"/>
      <w:i/>
      <w:iCs/>
    </w:rPr>
  </w:style>
  <w:style w:type="character" w:styleId="Hiperpovezava">
    <w:name w:val="Hyperlink"/>
    <w:semiHidden/>
    <w:rPr>
      <w:color w:val="0000FF"/>
      <w:u w:val="single"/>
    </w:rPr>
  </w:style>
  <w:style w:type="paragraph" w:styleId="Telobesedila-zamik">
    <w:name w:val="Body Text Indent"/>
    <w:basedOn w:val="Navaden"/>
    <w:semiHidden/>
    <w:pPr>
      <w:ind w:firstLine="284"/>
    </w:pPr>
    <w:rPr>
      <w:rFonts w:cs="Arial"/>
      <w:i/>
      <w:iCs/>
      <w:sz w:val="18"/>
    </w:rPr>
  </w:style>
  <w:style w:type="paragraph" w:styleId="Telobesedila-zamik2">
    <w:name w:val="Body Text Indent 2"/>
    <w:basedOn w:val="Navaden"/>
    <w:semiHidden/>
    <w:pPr>
      <w:tabs>
        <w:tab w:val="left" w:pos="1134"/>
      </w:tabs>
      <w:spacing w:before="60"/>
      <w:ind w:firstLine="720"/>
    </w:pPr>
    <w:rPr>
      <w:i/>
      <w:color w:val="5F5F5F"/>
      <w:sz w:val="16"/>
    </w:rPr>
  </w:style>
  <w:style w:type="paragraph" w:styleId="Telobesedila-zamik3">
    <w:name w:val="Body Text Indent 3"/>
    <w:basedOn w:val="Navaden"/>
    <w:semiHidden/>
    <w:pPr>
      <w:tabs>
        <w:tab w:val="left" w:pos="1134"/>
      </w:tabs>
      <w:ind w:left="720" w:firstLine="414"/>
    </w:pPr>
    <w:rPr>
      <w:i/>
      <w:color w:val="5F5F5F"/>
      <w:sz w:val="16"/>
    </w:rPr>
  </w:style>
  <w:style w:type="character" w:styleId="SledenaHiperpovezava">
    <w:name w:val="FollowedHyperlink"/>
    <w:semiHidden/>
    <w:rPr>
      <w:color w:val="800080"/>
      <w:u w:val="single"/>
    </w:rPr>
  </w:style>
  <w:style w:type="paragraph" w:styleId="Blokbesedila">
    <w:name w:val="Block Text"/>
    <w:basedOn w:val="Navaden"/>
    <w:semiHidden/>
    <w:pPr>
      <w:tabs>
        <w:tab w:val="left" w:pos="2340"/>
      </w:tabs>
      <w:spacing w:before="60"/>
      <w:ind w:left="2342" w:right="-170" w:hanging="2342"/>
    </w:pPr>
    <w:rPr>
      <w:rFonts w:cs="Arial"/>
      <w:b/>
      <w:bCs/>
      <w:i/>
      <w:iCs/>
      <w:color w:val="5F5F5F"/>
      <w:sz w:val="16"/>
    </w:rPr>
  </w:style>
  <w:style w:type="paragraph" w:styleId="Glava">
    <w:name w:val="header"/>
    <w:basedOn w:val="Navaden"/>
    <w:semiHidden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pPr>
      <w:tabs>
        <w:tab w:val="center" w:pos="4536"/>
        <w:tab w:val="right" w:pos="9072"/>
      </w:tabs>
    </w:pPr>
  </w:style>
  <w:style w:type="table" w:styleId="Tabelamrea">
    <w:name w:val="Table Grid"/>
    <w:basedOn w:val="Navadnatabela"/>
    <w:uiPriority w:val="59"/>
    <w:rsid w:val="008D1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gaZnak">
    <w:name w:val="Noga Znak"/>
    <w:link w:val="Noga"/>
    <w:rsid w:val="00CE2D5C"/>
    <w:rPr>
      <w:rFonts w:ascii="Arial" w:hAnsi="Arial"/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12AD8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A12AD8"/>
    <w:rPr>
      <w:rFonts w:ascii="Segoe UI" w:hAnsi="Segoe UI" w:cs="Segoe UI"/>
      <w:sz w:val="18"/>
      <w:szCs w:val="18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6F1AE9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E2537F"/>
    <w:rPr>
      <w:rFonts w:ascii="Arial" w:hAnsi="Arial"/>
      <w:lang w:val="sl-SI" w:eastAsia="en-US"/>
    </w:rPr>
  </w:style>
  <w:style w:type="character" w:customStyle="1" w:styleId="Naslov6Znak">
    <w:name w:val="Naslov 6 Znak"/>
    <w:basedOn w:val="Privzetapisavaodstavka"/>
    <w:link w:val="Naslov6"/>
    <w:rsid w:val="00D262D0"/>
    <w:rPr>
      <w:rFonts w:ascii="Arial" w:hAnsi="Arial"/>
      <w:b/>
      <w:bCs/>
      <w:i/>
      <w:color w:val="5F5F5F"/>
      <w:sz w:val="16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0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1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35A36-5EAB-41C1-A404-95859A507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1</vt:lpstr>
      <vt:lpstr>21</vt:lpstr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</dc:title>
  <dc:subject/>
  <dc:creator>KH</dc:creator>
  <cp:keywords/>
  <cp:lastModifiedBy>Matej MOHARIĆ</cp:lastModifiedBy>
  <cp:revision>15</cp:revision>
  <cp:lastPrinted>2025-05-26T09:43:00Z</cp:lastPrinted>
  <dcterms:created xsi:type="dcterms:W3CDTF">2025-05-27T13:16:00Z</dcterms:created>
  <dcterms:modified xsi:type="dcterms:W3CDTF">2026-04-21T08:44:00Z</dcterms:modified>
</cp:coreProperties>
</file>